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37764AE0">
            <wp:extent cx="2071256" cy="207818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948" cy="20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</w:pPr>
      <w:r w:rsidRPr="0080556F"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2D9E6979" w:rsidR="00FA1612" w:rsidRPr="00A1114D" w:rsidRDefault="00DE1682" w:rsidP="00A1114D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Mobile Communication Systems</w:t>
      </w:r>
      <w:r w:rsidR="00F13BD5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(</w:t>
      </w:r>
      <w:r w:rsidR="00D535F1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EE</w:t>
      </w:r>
      <w:r w:rsidR="00A93E1E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-</w:t>
      </w:r>
      <w:r w:rsidR="00F84FE7" w:rsidRPr="00F84FE7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4</w:t>
      </w:r>
      <w:r w:rsidR="00D535F1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5</w:t>
      </w:r>
      <w:r w:rsidR="00F84FE7" w:rsidRPr="00F84FE7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1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475C57FA" w14:textId="5922D736" w:rsidR="00D20A39" w:rsidRPr="00475AE6" w:rsidRDefault="001B4445" w:rsidP="00576D3B">
      <w:pPr>
        <w:spacing w:before="240" w:after="0" w:line="259" w:lineRule="auto"/>
        <w:jc w:val="center"/>
        <w:rPr>
          <w:rFonts w:eastAsia="Bahnschrift" w:cs="Times New Roman"/>
          <w:bCs/>
          <w:sz w:val="36"/>
          <w:szCs w:val="36"/>
        </w:rPr>
      </w:pPr>
      <w:r w:rsidRPr="001B4445">
        <w:rPr>
          <w:rFonts w:eastAsia="Bahnschrift" w:cs="Times New Roman"/>
          <w:bCs/>
          <w:sz w:val="36"/>
          <w:szCs w:val="36"/>
        </w:rPr>
        <w:t xml:space="preserve">Homework </w:t>
      </w:r>
      <w:r w:rsidR="00BB4382">
        <w:rPr>
          <w:rFonts w:eastAsia="Bahnschrift" w:cs="Times New Roman"/>
          <w:bCs/>
          <w:sz w:val="36"/>
          <w:szCs w:val="36"/>
        </w:rPr>
        <w:t>3</w:t>
      </w:r>
    </w:p>
    <w:p w14:paraId="08D6D23C" w14:textId="77777777" w:rsidR="00841ADC" w:rsidRDefault="00841ADC" w:rsidP="00F376EE"/>
    <w:p w14:paraId="501F5B83" w14:textId="77777777" w:rsidR="00841ADC" w:rsidRDefault="00841ADC" w:rsidP="00F376EE"/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D857C2" w:rsidRPr="0080556F" w14:paraId="089780FE" w14:textId="77777777" w:rsidTr="000C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46F655E7" w14:textId="05AED6A1" w:rsidR="00D857C2" w:rsidRPr="009D6311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Name</w:t>
            </w:r>
          </w:p>
        </w:tc>
        <w:tc>
          <w:tcPr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734A687D" w14:textId="2114BA54" w:rsidR="00D857C2" w:rsidRPr="009D6311" w:rsidRDefault="00D857C2" w:rsidP="00D857C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CMS ID</w:t>
            </w:r>
          </w:p>
        </w:tc>
      </w:tr>
      <w:tr w:rsidR="00D857C2" w:rsidRPr="0080556F" w14:paraId="46492D2C" w14:textId="77777777" w:rsidTr="000C08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1D7AF6" w14:textId="45C417EA" w:rsidR="00D857C2" w:rsidRPr="009D6311" w:rsidRDefault="00D857C2" w:rsidP="00D857C2">
            <w:pPr>
              <w:jc w:val="center"/>
              <w:rPr>
                <w:rFonts w:cs="Times New Roman"/>
                <w:b w:val="0"/>
                <w:bCs w:val="0"/>
                <w:sz w:val="28"/>
                <w:szCs w:val="28"/>
              </w:rPr>
            </w:pPr>
            <w:r w:rsidRPr="009D6311">
              <w:rPr>
                <w:b w:val="0"/>
                <w:bCs w:val="0"/>
                <w:sz w:val="28"/>
                <w:szCs w:val="24"/>
              </w:rPr>
              <w:t>Muhammad Umer</w:t>
            </w:r>
          </w:p>
        </w:tc>
        <w:tc>
          <w:tcPr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02F3A2" w14:textId="4B0C20FB" w:rsidR="00D857C2" w:rsidRPr="009D6311" w:rsidRDefault="00D857C2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345834</w:t>
            </w:r>
          </w:p>
        </w:tc>
      </w:tr>
      <w:tr w:rsidR="00D857C2" w:rsidRPr="0080556F" w14:paraId="452353FF" w14:textId="77777777" w:rsidTr="000C08A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56C7FC" w14:textId="733E2A1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ubmitted to:</w:t>
            </w:r>
          </w:p>
        </w:tc>
        <w:tc>
          <w:tcPr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42AE3E" w14:textId="715F6931" w:rsidR="00D857C2" w:rsidRPr="0080556F" w:rsidRDefault="00D857C2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Dr</w:t>
            </w:r>
            <w:r w:rsidRPr="0080556F">
              <w:rPr>
                <w:rFonts w:cs="Times New Roman"/>
                <w:sz w:val="28"/>
                <w:szCs w:val="28"/>
              </w:rPr>
              <w:t xml:space="preserve">. </w:t>
            </w:r>
            <w:r w:rsidR="006F23B8">
              <w:rPr>
                <w:rFonts w:cs="Times New Roman"/>
                <w:sz w:val="28"/>
                <w:szCs w:val="28"/>
              </w:rPr>
              <w:t>Syed Ali Hassan</w:t>
            </w:r>
          </w:p>
        </w:tc>
      </w:tr>
      <w:tr w:rsidR="00D857C2" w:rsidRPr="0080556F" w14:paraId="41967130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775A2CD5" w14:textId="050349F1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Class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976E75B" w14:textId="3489709D" w:rsidR="00D857C2" w:rsidRPr="0080556F" w:rsidRDefault="00D857C2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BEE-12</w:t>
            </w:r>
          </w:p>
        </w:tc>
      </w:tr>
      <w:tr w:rsidR="00D857C2" w:rsidRPr="0080556F" w14:paraId="02432490" w14:textId="77777777" w:rsidTr="00167416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428AD9F5" w14:textId="6A8D7D87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emester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63D87666" w14:textId="09F9BCB1" w:rsidR="00D857C2" w:rsidRDefault="00471720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7</w:t>
            </w:r>
            <w:r w:rsidR="00D857C2" w:rsidRPr="0080556F">
              <w:rPr>
                <w:rFonts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D857C2" w:rsidRPr="0080556F" w14:paraId="1DF15CFB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B8BA344" w14:textId="5252493E" w:rsidR="00D857C2" w:rsidRPr="0080556F" w:rsidRDefault="00D535F1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Due</w:t>
            </w:r>
            <w:r w:rsidR="00D857C2" w:rsidRPr="0080556F">
              <w:rPr>
                <w:rFonts w:cs="Times New Roman"/>
                <w:sz w:val="28"/>
                <w:szCs w:val="28"/>
              </w:rPr>
              <w:t>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703200E" w14:textId="1A807AE1" w:rsidR="00D857C2" w:rsidRDefault="00BB4382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21</w:t>
            </w:r>
            <w:r w:rsidR="00D857C2" w:rsidRPr="0080556F">
              <w:rPr>
                <w:rFonts w:cs="Times New Roman"/>
                <w:sz w:val="28"/>
                <w:szCs w:val="28"/>
              </w:rPr>
              <w:t>/</w:t>
            </w:r>
            <w:r w:rsidR="00D535F1">
              <w:rPr>
                <w:rFonts w:cs="Times New Roman"/>
                <w:sz w:val="28"/>
                <w:szCs w:val="28"/>
              </w:rPr>
              <w:t>1</w:t>
            </w:r>
            <w:r>
              <w:rPr>
                <w:rFonts w:cs="Times New Roman"/>
                <w:sz w:val="28"/>
                <w:szCs w:val="28"/>
              </w:rPr>
              <w:t>2</w:t>
            </w:r>
            <w:r w:rsidR="00D857C2" w:rsidRPr="0080556F">
              <w:rPr>
                <w:rFonts w:cs="Times New Roman"/>
                <w:sz w:val="28"/>
                <w:szCs w:val="28"/>
              </w:rPr>
              <w:t>/</w:t>
            </w:r>
            <w:r w:rsidR="00D857C2">
              <w:rPr>
                <w:rFonts w:cs="Times New Roman"/>
                <w:sz w:val="28"/>
                <w:szCs w:val="28"/>
              </w:rPr>
              <w:t>2023</w:t>
            </w:r>
          </w:p>
        </w:tc>
      </w:tr>
      <w:bookmarkEnd w:id="0"/>
    </w:tbl>
    <w:p w14:paraId="300BB2BA" w14:textId="52BE2CF5" w:rsidR="00B910B0" w:rsidRDefault="00B910B0" w:rsidP="003F0569">
      <w:pPr>
        <w:jc w:val="center"/>
        <w:rPr>
          <w:noProof/>
        </w:rPr>
      </w:pPr>
    </w:p>
    <w:p w14:paraId="2DE5ECAB" w14:textId="77777777" w:rsidR="00FF38C7" w:rsidRPr="00FF38C7" w:rsidRDefault="00B910B0" w:rsidP="00FF38C7">
      <w:pPr>
        <w:rPr>
          <w:rFonts w:cs="Times New Roman"/>
          <w:b/>
          <w:bCs/>
        </w:rPr>
      </w:pPr>
      <w:r w:rsidRPr="00FF38C7">
        <w:rPr>
          <w:b/>
          <w:bCs/>
          <w:noProof/>
        </w:rPr>
        <w:br w:type="page"/>
      </w:r>
      <w:r w:rsidR="00FF38C7" w:rsidRPr="00FF38C7">
        <w:rPr>
          <w:rFonts w:cs="Times New Roman"/>
          <w:b/>
          <w:bCs/>
        </w:rPr>
        <w:lastRenderedPageBreak/>
        <w:t>Problem 1 (CLO-1):</w:t>
      </w:r>
    </w:p>
    <w:p w14:paraId="68B5197C" w14:textId="2B3D6B8D" w:rsidR="00FF38C7" w:rsidRPr="00FF38C7" w:rsidRDefault="00FF38C7" w:rsidP="00FF38C7">
      <w:pPr>
        <w:rPr>
          <w:rFonts w:cs="Times New Roman"/>
        </w:rPr>
      </w:pPr>
      <w:r w:rsidRPr="00FF38C7">
        <w:rPr>
          <w:rFonts w:cs="Times New Roman"/>
        </w:rPr>
        <w:t>Consider a linearly modulated signal of the form</w:t>
      </w:r>
      <w:r>
        <w:rPr>
          <w:rFonts w:cs="Times New Roman"/>
        </w:rPr>
        <w:t xml:space="preserve"> s(</w:t>
      </w:r>
      <w:r w:rsidRPr="00FF38C7">
        <w:rPr>
          <w:rFonts w:cs="Times New Roman"/>
        </w:rPr>
        <w:t>t) = Re{s</w:t>
      </w:r>
      <w:r w:rsidRPr="00FF38C7">
        <w:rPr>
          <w:rFonts w:cs="Times New Roman"/>
          <w:vertAlign w:val="subscript"/>
        </w:rPr>
        <w:t>l</w:t>
      </w:r>
      <w:r w:rsidRPr="00FF38C7">
        <w:rPr>
          <w:rFonts w:cs="Times New Roman"/>
        </w:rPr>
        <w:t>(t)e</w:t>
      </w:r>
      <w:r w:rsidRPr="00FF38C7">
        <w:rPr>
          <w:rFonts w:cs="Times New Roman"/>
          <w:vertAlign w:val="superscript"/>
        </w:rPr>
        <w:t>j2πfct</w:t>
      </w:r>
      <w:r w:rsidRPr="00FF38C7">
        <w:rPr>
          <w:rFonts w:cs="Times New Roman"/>
        </w:rPr>
        <w:t>}, where</w:t>
      </w:r>
    </w:p>
    <w:p w14:paraId="069FA130" w14:textId="77777777" w:rsidR="00FF38C7" w:rsidRPr="00FF38C7" w:rsidRDefault="00000000" w:rsidP="00FF38C7">
      <w:pPr>
        <w:jc w:val="center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n=-∞</m:t>
            </m:r>
          </m:sub>
          <m:sup>
            <m:r>
              <w:rPr>
                <w:rFonts w:ascii="Cambria Math" w:hAnsi="Cambria Math" w:cs="Times New Roma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w:rPr>
                <w:rFonts w:ascii="Cambria Math" w:hAnsi="Cambria Math" w:cs="Times New Roman"/>
              </w:rPr>
              <m:t>p(t-n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s</m:t>
                </m:r>
              </m:sub>
            </m:sSub>
          </m:e>
        </m:nary>
      </m:oMath>
      <w:r w:rsidR="00FF38C7" w:rsidRPr="00FF38C7">
        <w:rPr>
          <w:rFonts w:cs="Times New Roman"/>
        </w:rPr>
        <w:t>)</w:t>
      </w:r>
    </w:p>
    <w:p w14:paraId="34F75A92" w14:textId="2587118A" w:rsidR="00FF38C7" w:rsidRPr="00FF38C7" w:rsidRDefault="00FF38C7" w:rsidP="00FF38C7">
      <w:pPr>
        <w:rPr>
          <w:rFonts w:cs="Times New Roman"/>
        </w:rPr>
      </w:pPr>
      <w:r w:rsidRPr="00FF38C7">
        <w:rPr>
          <w:rFonts w:cs="Times New Roman"/>
        </w:rPr>
        <w:t>and where all pairs of symbols b</w:t>
      </w:r>
      <w:r w:rsidRPr="00FF38C7">
        <w:rPr>
          <w:rFonts w:cs="Times New Roman"/>
          <w:vertAlign w:val="subscript"/>
        </w:rPr>
        <w:t>n</w:t>
      </w:r>
      <w:r w:rsidRPr="00FF38C7">
        <w:rPr>
          <w:rFonts w:cs="Times New Roman"/>
        </w:rPr>
        <w:t xml:space="preserve"> and b</w:t>
      </w:r>
      <w:r w:rsidRPr="00FF38C7">
        <w:rPr>
          <w:rFonts w:cs="Times New Roman"/>
          <w:vertAlign w:val="subscript"/>
        </w:rPr>
        <w:t xml:space="preserve">m </w:t>
      </w:r>
      <w:r w:rsidRPr="00FF38C7">
        <w:rPr>
          <w:rFonts w:cs="Times New Roman"/>
        </w:rPr>
        <w:t>are independent for n ≠m and each b</w:t>
      </w:r>
      <w:r w:rsidRPr="00FF38C7">
        <w:rPr>
          <w:rFonts w:cs="Times New Roman"/>
          <w:vertAlign w:val="subscript"/>
        </w:rPr>
        <w:t>n</w:t>
      </w:r>
      <w:r w:rsidRPr="00FF38C7">
        <w:rPr>
          <w:rFonts w:cs="Times New Roman"/>
        </w:rPr>
        <w:t xml:space="preserve"> ε {-3, -1,</w:t>
      </w:r>
      <w:r w:rsidR="00BD1E40">
        <w:rPr>
          <w:rFonts w:cs="Times New Roman"/>
        </w:rPr>
        <w:t xml:space="preserve"> </w:t>
      </w:r>
      <w:r w:rsidRPr="00FF38C7">
        <w:rPr>
          <w:rFonts w:cs="Times New Roman"/>
        </w:rPr>
        <w:t>1,</w:t>
      </w:r>
      <w:r w:rsidR="00BD1E40">
        <w:rPr>
          <w:rFonts w:cs="Times New Roman"/>
        </w:rPr>
        <w:t xml:space="preserve"> </w:t>
      </w:r>
      <w:r w:rsidRPr="00FF38C7">
        <w:rPr>
          <w:rFonts w:cs="Times New Roman"/>
        </w:rPr>
        <w:t>3}, taking the values with equal probability. Furthermore, assume the pulse p(t) is rectangular with unit height and width Ts. Sketch the power spectral density (PSD), including labeling its peak height.</w:t>
      </w:r>
    </w:p>
    <w:p w14:paraId="77FBA650" w14:textId="6E53D20B" w:rsidR="00FF38C7" w:rsidRPr="00FF38C7" w:rsidRDefault="00FF38C7" w:rsidP="00FF38C7">
      <w:pPr>
        <w:rPr>
          <w:rFonts w:cs="Times New Roman"/>
          <w:b/>
          <w:bCs/>
        </w:rPr>
      </w:pPr>
      <w:r w:rsidRPr="00FF38C7">
        <w:rPr>
          <w:rFonts w:cs="Times New Roman"/>
          <w:b/>
          <w:bCs/>
        </w:rPr>
        <w:t>Problem 2:</w:t>
      </w:r>
    </w:p>
    <w:p w14:paraId="0C28414E" w14:textId="0EF46F5E" w:rsidR="00FF38C7" w:rsidRPr="00FF38C7" w:rsidRDefault="00FF38C7" w:rsidP="00FF38C7">
      <w:pPr>
        <w:rPr>
          <w:rFonts w:cs="Times New Roman"/>
        </w:rPr>
      </w:pPr>
      <w:r w:rsidRPr="00FF38C7">
        <w:rPr>
          <w:rFonts w:cs="Times New Roman"/>
        </w:rPr>
        <w:t xml:space="preserve">Suppose the </w:t>
      </w:r>
      <w:r w:rsidR="00E567E6">
        <w:rPr>
          <w:rFonts w:cs="Times New Roman"/>
        </w:rPr>
        <w:t xml:space="preserve">following </w:t>
      </w:r>
      <w:r w:rsidRPr="00FF38C7">
        <w:rPr>
          <w:rFonts w:cs="Times New Roman"/>
        </w:rPr>
        <w:t>constellation of 8 signals for a communication system is given</w:t>
      </w:r>
      <w:r w:rsidR="00E567E6">
        <w:rPr>
          <w:rFonts w:cs="Times New Roman"/>
        </w:rPr>
        <w:t>:</w:t>
      </w:r>
    </w:p>
    <w:p w14:paraId="5235958C" w14:textId="77777777" w:rsidR="00FF38C7" w:rsidRPr="00FF38C7" w:rsidRDefault="00FF38C7" w:rsidP="00FF38C7">
      <w:pPr>
        <w:jc w:val="center"/>
        <w:rPr>
          <w:rFonts w:cs="Times New Roman"/>
        </w:rPr>
      </w:pPr>
      <w:r w:rsidRPr="00FF38C7">
        <w:rPr>
          <w:rFonts w:cs="Times New Roman"/>
          <w:noProof/>
        </w:rPr>
        <w:drawing>
          <wp:inline distT="0" distB="0" distL="0" distR="0" wp14:anchorId="1E7C8DFA" wp14:editId="1CD4BF83">
            <wp:extent cx="2895600" cy="14573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59"/>
                    <a:stretch/>
                  </pic:blipFill>
                  <pic:spPr bwMode="auto">
                    <a:xfrm>
                      <a:off x="0" y="0"/>
                      <a:ext cx="2897309" cy="1458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6FCE4" w14:textId="77777777" w:rsidR="00FF38C7" w:rsidRPr="00FF38C7" w:rsidRDefault="00FF38C7" w:rsidP="00FF38C7">
      <w:pPr>
        <w:pStyle w:val="ListParagraph"/>
        <w:numPr>
          <w:ilvl w:val="0"/>
          <w:numId w:val="25"/>
        </w:numPr>
        <w:rPr>
          <w:rFonts w:cs="Times New Roman"/>
        </w:rPr>
      </w:pPr>
      <w:r w:rsidRPr="00FF38C7">
        <w:rPr>
          <w:rFonts w:cs="Times New Roman"/>
        </w:rPr>
        <w:t>Find the energy of each symbol and the average symbol energy of this constellation</w:t>
      </w:r>
    </w:p>
    <w:p w14:paraId="43109949" w14:textId="77777777" w:rsidR="00FF38C7" w:rsidRPr="00FF38C7" w:rsidRDefault="00FF38C7" w:rsidP="00FF38C7">
      <w:pPr>
        <w:pStyle w:val="ListParagraph"/>
        <w:numPr>
          <w:ilvl w:val="0"/>
          <w:numId w:val="25"/>
        </w:numPr>
        <w:rPr>
          <w:rFonts w:cs="Times New Roman"/>
        </w:rPr>
      </w:pPr>
      <w:r w:rsidRPr="00FF38C7">
        <w:rPr>
          <w:rFonts w:cs="Times New Roman"/>
        </w:rPr>
        <w:t>Give a complete union bound for the probability of symbol error.</w:t>
      </w:r>
    </w:p>
    <w:p w14:paraId="08E0B34F" w14:textId="2C2ED65C" w:rsidR="00FF38C7" w:rsidRPr="00251F7C" w:rsidRDefault="00FF38C7" w:rsidP="00FF38C7">
      <w:pPr>
        <w:pStyle w:val="ListParagraph"/>
        <w:numPr>
          <w:ilvl w:val="0"/>
          <w:numId w:val="25"/>
        </w:numPr>
        <w:rPr>
          <w:rFonts w:cs="Times New Roman"/>
        </w:rPr>
      </w:pPr>
      <w:r w:rsidRPr="00FF38C7">
        <w:rPr>
          <w:rFonts w:cs="Times New Roman"/>
        </w:rPr>
        <w:t xml:space="preserve">If the basis functions are the usual ones for QPSK, give the expression of the symbol waveform as a function of time for the symbol that is indicated by the arrow. </w:t>
      </w:r>
    </w:p>
    <w:p w14:paraId="7ECE56E2" w14:textId="2C783EB2" w:rsidR="00FF38C7" w:rsidRPr="00251F7C" w:rsidRDefault="00FF38C7" w:rsidP="00FF38C7">
      <w:pPr>
        <w:rPr>
          <w:rFonts w:cs="Times New Roman"/>
          <w:b/>
          <w:bCs/>
        </w:rPr>
      </w:pPr>
      <w:r w:rsidRPr="00251F7C">
        <w:rPr>
          <w:rFonts w:cs="Times New Roman"/>
          <w:b/>
          <w:bCs/>
        </w:rPr>
        <w:t>Problem 3:</w:t>
      </w:r>
      <w:r w:rsidRPr="00251F7C">
        <w:rPr>
          <w:rFonts w:cs="Times New Roman"/>
          <w:b/>
          <w:bCs/>
        </w:rPr>
        <w:tab/>
      </w:r>
      <w:r w:rsidRPr="00251F7C">
        <w:rPr>
          <w:rFonts w:cs="Times New Roman"/>
          <w:b/>
          <w:bCs/>
        </w:rPr>
        <w:tab/>
      </w:r>
      <w:r w:rsidRPr="00251F7C">
        <w:rPr>
          <w:rFonts w:cs="Times New Roman"/>
          <w:b/>
          <w:bCs/>
        </w:rPr>
        <w:tab/>
      </w:r>
      <w:r w:rsidRPr="00251F7C">
        <w:rPr>
          <w:rFonts w:cs="Times New Roman"/>
          <w:b/>
          <w:bCs/>
        </w:rPr>
        <w:tab/>
      </w:r>
      <w:r w:rsidRPr="00251F7C">
        <w:rPr>
          <w:rFonts w:cs="Times New Roman"/>
          <w:b/>
          <w:bCs/>
        </w:rPr>
        <w:tab/>
      </w:r>
      <w:r w:rsidRPr="00251F7C">
        <w:rPr>
          <w:rFonts w:cs="Times New Roman"/>
          <w:b/>
          <w:bCs/>
        </w:rPr>
        <w:tab/>
      </w:r>
      <w:r w:rsidRPr="00251F7C">
        <w:rPr>
          <w:rFonts w:cs="Times New Roman"/>
          <w:b/>
          <w:bCs/>
        </w:rPr>
        <w:tab/>
      </w:r>
    </w:p>
    <w:p w14:paraId="4CE80813" w14:textId="0EF4518B" w:rsidR="00FF38C7" w:rsidRPr="00FF38C7" w:rsidRDefault="00FF38C7" w:rsidP="00FF38C7">
      <w:pPr>
        <w:rPr>
          <w:rFonts w:cs="Times New Roman"/>
        </w:rPr>
      </w:pPr>
      <w:r w:rsidRPr="00FF38C7">
        <w:rPr>
          <w:rFonts w:cs="Times New Roman"/>
        </w:rPr>
        <w:t>Two signal points S</w:t>
      </w:r>
      <w:r w:rsidRPr="00FF38C7">
        <w:rPr>
          <w:rFonts w:cs="Times New Roman"/>
          <w:vertAlign w:val="subscript"/>
        </w:rPr>
        <w:t>a</w:t>
      </w:r>
      <w:r w:rsidRPr="00FF38C7">
        <w:rPr>
          <w:rFonts w:cs="Times New Roman"/>
        </w:rPr>
        <w:t xml:space="preserve"> and S</w:t>
      </w:r>
      <w:r w:rsidRPr="00FF38C7">
        <w:rPr>
          <w:rFonts w:cs="Times New Roman"/>
          <w:vertAlign w:val="subscript"/>
        </w:rPr>
        <w:t>b</w:t>
      </w:r>
      <w:r w:rsidRPr="00FF38C7">
        <w:rPr>
          <w:rFonts w:cs="Times New Roman"/>
        </w:rPr>
        <w:t xml:space="preserve"> are shown below</w:t>
      </w:r>
      <w:r w:rsidR="00251F7C">
        <w:rPr>
          <w:rFonts w:cs="Times New Roman"/>
        </w:rPr>
        <w:t>:</w:t>
      </w:r>
    </w:p>
    <w:p w14:paraId="7C8A90FF" w14:textId="1C0A0D7B" w:rsidR="00FF38C7" w:rsidRPr="00FF38C7" w:rsidRDefault="00251F7C" w:rsidP="00251F7C">
      <w:pPr>
        <w:jc w:val="center"/>
        <w:rPr>
          <w:rFonts w:cs="Times New Roman"/>
        </w:rPr>
      </w:pPr>
      <w:r w:rsidRPr="00251F7C">
        <w:rPr>
          <w:rFonts w:cs="Times New Roman"/>
          <w:b/>
          <w:bCs/>
          <w:noProof/>
        </w:rPr>
        <w:drawing>
          <wp:inline distT="0" distB="0" distL="0" distR="0" wp14:anchorId="48B3E0DB" wp14:editId="37C5FBBD">
            <wp:extent cx="1962150" cy="1938655"/>
            <wp:effectExtent l="0" t="0" r="0" b="4445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1938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98D81" w14:textId="77777777" w:rsidR="00FF38C7" w:rsidRPr="00251F7C" w:rsidRDefault="00FF38C7" w:rsidP="00251F7C">
      <w:pPr>
        <w:pStyle w:val="ListParagraph"/>
        <w:numPr>
          <w:ilvl w:val="0"/>
          <w:numId w:val="26"/>
        </w:numPr>
        <w:rPr>
          <w:rFonts w:cs="Times New Roman"/>
        </w:rPr>
      </w:pPr>
      <w:r w:rsidRPr="00251F7C">
        <w:rPr>
          <w:rFonts w:cs="Times New Roman"/>
        </w:rPr>
        <w:t>Suppose the noise spectral height is N</w:t>
      </w:r>
      <w:r w:rsidRPr="00251F7C">
        <w:rPr>
          <w:rFonts w:cs="Times New Roman"/>
          <w:vertAlign w:val="subscript"/>
        </w:rPr>
        <w:t>0</w:t>
      </w:r>
      <w:r w:rsidRPr="00251F7C">
        <w:rPr>
          <w:rFonts w:cs="Times New Roman"/>
        </w:rPr>
        <w:t>/2=25/16.  Evaluate the BER if these two signals are used in a wireless communication link.</w:t>
      </w:r>
    </w:p>
    <w:p w14:paraId="1CE68C45" w14:textId="77777777" w:rsidR="00FF38C7" w:rsidRPr="00FF38C7" w:rsidRDefault="00FF38C7" w:rsidP="00FF38C7">
      <w:pPr>
        <w:rPr>
          <w:rFonts w:cs="Times New Roman"/>
        </w:rPr>
      </w:pPr>
    </w:p>
    <w:p w14:paraId="539FF707" w14:textId="27C2E2CB" w:rsidR="00FF38C7" w:rsidRPr="00251F7C" w:rsidRDefault="00251F7C" w:rsidP="00251F7C">
      <w:pPr>
        <w:pStyle w:val="ListParagraph"/>
        <w:numPr>
          <w:ilvl w:val="0"/>
          <w:numId w:val="26"/>
        </w:numPr>
        <w:rPr>
          <w:rFonts w:cs="Times New Roman"/>
        </w:rPr>
      </w:pPr>
      <w:r w:rsidRPr="00251F7C">
        <w:rPr>
          <w:rFonts w:cs="Times New Roman"/>
        </w:rPr>
        <w:lastRenderedPageBreak/>
        <w:t>Suppose the two basis functions are:</w:t>
      </w:r>
    </w:p>
    <w:p w14:paraId="3AD497B8" w14:textId="77777777" w:rsidR="00FF38C7" w:rsidRDefault="00FF38C7" w:rsidP="00251F7C">
      <w:pPr>
        <w:jc w:val="center"/>
        <w:rPr>
          <w:rFonts w:cs="Times New Roman"/>
        </w:rPr>
      </w:pPr>
      <w:r w:rsidRPr="00FF38C7">
        <w:rPr>
          <w:rFonts w:cs="Times New Roman"/>
          <w:noProof/>
        </w:rPr>
        <w:drawing>
          <wp:inline distT="0" distB="0" distL="0" distR="0" wp14:anchorId="40DD2CA9" wp14:editId="4EF52B79">
            <wp:extent cx="3043927" cy="1301750"/>
            <wp:effectExtent l="0" t="0" r="4445" b="0"/>
            <wp:docPr id="8" name="Picture 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04" b="7857"/>
                    <a:stretch/>
                  </pic:blipFill>
                  <pic:spPr bwMode="auto">
                    <a:xfrm>
                      <a:off x="0" y="0"/>
                      <a:ext cx="3067620" cy="1311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4B1876" w14:textId="41F6243C" w:rsidR="00251F7C" w:rsidRPr="00FF38C7" w:rsidRDefault="00251F7C" w:rsidP="00251F7C">
      <w:pPr>
        <w:ind w:firstLine="720"/>
        <w:rPr>
          <w:rFonts w:cs="Times New Roman"/>
        </w:rPr>
      </w:pPr>
      <w:r w:rsidRPr="00FF38C7">
        <w:rPr>
          <w:rFonts w:cs="Times New Roman"/>
        </w:rPr>
        <w:t>Construct an expression of signal labeled S</w:t>
      </w:r>
      <w:r w:rsidRPr="00FF38C7">
        <w:rPr>
          <w:rFonts w:cs="Times New Roman"/>
          <w:vertAlign w:val="subscript"/>
        </w:rPr>
        <w:t>a</w:t>
      </w:r>
      <w:r w:rsidRPr="00FF38C7">
        <w:rPr>
          <w:rFonts w:cs="Times New Roman"/>
        </w:rPr>
        <w:t xml:space="preserve"> in terms of t and Ts.</w:t>
      </w:r>
    </w:p>
    <w:p w14:paraId="6B0DF71A" w14:textId="77777777" w:rsidR="00FF38C7" w:rsidRPr="00251F7C" w:rsidRDefault="00FF38C7" w:rsidP="00FF38C7">
      <w:pPr>
        <w:rPr>
          <w:rFonts w:cs="Times New Roman"/>
          <w:b/>
          <w:bCs/>
        </w:rPr>
      </w:pPr>
      <w:r w:rsidRPr="00251F7C">
        <w:rPr>
          <w:rFonts w:cs="Times New Roman"/>
          <w:b/>
          <w:bCs/>
        </w:rPr>
        <w:t>Problem 4:</w:t>
      </w:r>
    </w:p>
    <w:p w14:paraId="11CD9DCE" w14:textId="35AFB2B7" w:rsidR="00FF38C7" w:rsidRPr="00FF38C7" w:rsidRDefault="00FF38C7" w:rsidP="00FF38C7">
      <w:pPr>
        <w:rPr>
          <w:rFonts w:cs="Times New Roman"/>
        </w:rPr>
      </w:pPr>
      <w:r w:rsidRPr="00FF38C7">
        <w:rPr>
          <w:rFonts w:cs="Times New Roman"/>
        </w:rPr>
        <w:t>Let the carrier frequency be 100 MHz and let the symbol period be 1 microsecond. Consider a transmitted BPSK signal that uses the 25% excess bandwidth Root Raised Cosine pulses (you can use the definition in Wikipedia, where beta</w:t>
      </w:r>
      <w:r w:rsidR="0078054C">
        <w:rPr>
          <w:rFonts w:cs="Times New Roman"/>
        </w:rPr>
        <w:t xml:space="preserve"> </w:t>
      </w:r>
      <w:r w:rsidRPr="00FF38C7">
        <w:rPr>
          <w:rFonts w:cs="Times New Roman"/>
        </w:rPr>
        <w:t>=</w:t>
      </w:r>
      <w:r w:rsidR="0078054C">
        <w:rPr>
          <w:rFonts w:cs="Times New Roman"/>
        </w:rPr>
        <w:t xml:space="preserve"> </w:t>
      </w:r>
      <w:r w:rsidRPr="00FF38C7">
        <w:rPr>
          <w:rFonts w:cs="Times New Roman"/>
        </w:rPr>
        <w:t>0.25). Using MATLAB or your favorite programming language, plot the RF modulated BPSK signal,</w:t>
      </w:r>
    </w:p>
    <w:p w14:paraId="5B4B653C" w14:textId="77777777" w:rsidR="00FF38C7" w:rsidRPr="00FF38C7" w:rsidRDefault="00FF38C7" w:rsidP="00FF38C7">
      <w:pPr>
        <w:rPr>
          <w:rFonts w:cs="Times New Roman"/>
        </w:rPr>
      </w:pPr>
      <m:oMathPara>
        <m:oMath>
          <m:r>
            <w:rPr>
              <w:rFonts w:ascii="Cambria Math" w:hAnsi="Cambria Math" w:cs="Times New Roman"/>
            </w:rPr>
            <m:t>x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n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r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(t-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nary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cos⁡</m:t>
          </m:r>
          <m:r>
            <w:rPr>
              <w:rFonts w:ascii="Cambria Math" w:hAnsi="Cambria Math" w:cs="Times New Roman"/>
            </w:rPr>
            <m:t>(2π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c</m:t>
              </m:r>
            </m:sub>
          </m:sSub>
          <m:r>
            <w:rPr>
              <w:rFonts w:ascii="Cambria Math" w:hAnsi="Cambria Math" w:cs="Times New Roman"/>
            </w:rPr>
            <m:t>t)</m:t>
          </m:r>
        </m:oMath>
      </m:oMathPara>
    </w:p>
    <w:p w14:paraId="64039866" w14:textId="34EA9350" w:rsidR="00FF38C7" w:rsidRPr="00FF38C7" w:rsidRDefault="00BD1E40" w:rsidP="00FF38C7">
      <w:pPr>
        <w:rPr>
          <w:rFonts w:cs="Times New Roman"/>
        </w:rPr>
      </w:pPr>
      <w:r>
        <w:rPr>
          <w:rFonts w:cs="Times New Roman"/>
        </w:rPr>
        <w:t xml:space="preserve">Assume </w:t>
      </w:r>
      <w:r w:rsidR="00FF38C7" w:rsidRPr="00FF38C7">
        <w:rPr>
          <w:rFonts w:cs="Times New Roman"/>
        </w:rPr>
        <w:t xml:space="preserve">the symbol sequenc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9418C2">
        <w:rPr>
          <w:rFonts w:cs="Times New Roman"/>
        </w:rPr>
        <w:t xml:space="preserve"> be </w:t>
      </w:r>
      <w:r>
        <w:rPr>
          <w:rFonts w:cs="Times New Roman"/>
        </w:rPr>
        <w:t>[</w:t>
      </w:r>
      <w:r w:rsidR="00FF38C7" w:rsidRPr="00FF38C7">
        <w:rPr>
          <w:rFonts w:cs="Times New Roman"/>
        </w:rPr>
        <w:t>1, -1, -1, 1, -1, -1, -1, 1</w:t>
      </w:r>
      <w:r>
        <w:rPr>
          <w:rFonts w:cs="Times New Roman"/>
        </w:rPr>
        <w:t>].</w:t>
      </w:r>
    </w:p>
    <w:p w14:paraId="3D04153C" w14:textId="77777777" w:rsidR="00FF38C7" w:rsidRPr="00BD1E40" w:rsidRDefault="00FF38C7" w:rsidP="00FF38C7">
      <w:pPr>
        <w:rPr>
          <w:rFonts w:cs="Times New Roman"/>
          <w:b/>
          <w:bCs/>
        </w:rPr>
      </w:pPr>
      <w:r w:rsidRPr="00BD1E40">
        <w:rPr>
          <w:rFonts w:cs="Times New Roman"/>
          <w:b/>
          <w:bCs/>
        </w:rPr>
        <w:t>Problem 5:</w:t>
      </w:r>
    </w:p>
    <w:p w14:paraId="60AF7E07" w14:textId="6D015C09" w:rsidR="00FF38C7" w:rsidRPr="00FF38C7" w:rsidRDefault="00FF38C7" w:rsidP="00FF38C7">
      <w:pPr>
        <w:rPr>
          <w:rFonts w:cs="Times New Roman"/>
        </w:rPr>
      </w:pPr>
      <w:r w:rsidRPr="00FF38C7">
        <w:rPr>
          <w:rFonts w:cs="Times New Roman"/>
        </w:rPr>
        <w:t xml:space="preserve">Using the same parameters as in Problem </w:t>
      </w:r>
      <w:r w:rsidR="00BD1E40">
        <w:rPr>
          <w:rFonts w:cs="Times New Roman"/>
        </w:rPr>
        <w:t>4</w:t>
      </w:r>
      <w:r w:rsidRPr="00FF38C7">
        <w:rPr>
          <w:rFonts w:cs="Times New Roman"/>
        </w:rPr>
        <w:t>, plot the RF modulated QPSK waveform</w:t>
      </w:r>
    </w:p>
    <w:p w14:paraId="001563FC" w14:textId="77777777" w:rsidR="00FF38C7" w:rsidRPr="00FF38C7" w:rsidRDefault="00FF38C7" w:rsidP="00FF38C7">
      <w:pPr>
        <w:rPr>
          <w:rFonts w:cs="Times New Roman"/>
        </w:rPr>
      </w:pPr>
      <w:r w:rsidRPr="00FF38C7">
        <w:rPr>
          <w:rFonts w:cs="Times New Roman"/>
        </w:rPr>
        <w:t xml:space="preserve"> </w:t>
      </w:r>
      <m:oMath>
        <m:r>
          <w:rPr>
            <w:rFonts w:ascii="Cambria Math" w:hAnsi="Cambria Math" w:cs="Times New Roman"/>
          </w:rPr>
          <m:t>x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t</m:t>
            </m:r>
          </m:e>
        </m:d>
        <m:r>
          <w:rPr>
            <w:rFonts w:ascii="Cambria Math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n=1</m:t>
                </m:r>
              </m:sub>
              <m:sup>
                <m:r>
                  <w:rPr>
                    <w:rFonts w:ascii="Cambria Math" w:hAnsi="Cambria Math" w:cs="Times New Roman"/>
                  </w:rPr>
                  <m:t>8</m:t>
                </m:r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rrc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(t-n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)</m:t>
                </m:r>
              </m:e>
            </m:nary>
          </m:e>
        </m:d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cos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2π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func>
        <m:r>
          <w:rPr>
            <w:rFonts w:ascii="Cambria Math" w:hAnsi="Cambria Math" w:cs="Times New Roman"/>
          </w:rPr>
          <m:t>-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n=1</m:t>
                </m:r>
              </m:sub>
              <m:sup>
                <m:r>
                  <w:rPr>
                    <w:rFonts w:ascii="Cambria Math" w:hAnsi="Cambria Math" w:cs="Times New Roman"/>
                  </w:rPr>
                  <m:t>8</m:t>
                </m:r>
              </m:sup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rrc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(t-n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)</m:t>
                </m:r>
              </m:e>
            </m:nary>
          </m:e>
        </m:d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2π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c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</m:e>
        </m:func>
        <m:r>
          <w:rPr>
            <w:rFonts w:ascii="Cambria Math" w:hAnsi="Cambria Math" w:cs="Times New Roman"/>
          </w:rPr>
          <m:t xml:space="preserve"> </m:t>
        </m:r>
      </m:oMath>
    </w:p>
    <w:p w14:paraId="343BF358" w14:textId="001C9D9B" w:rsidR="00FF38C7" w:rsidRPr="00FF38C7" w:rsidRDefault="00FF38C7" w:rsidP="00FF38C7">
      <w:pPr>
        <w:rPr>
          <w:rFonts w:cs="Times New Roman"/>
        </w:rPr>
      </w:pPr>
      <w:r w:rsidRPr="00FF38C7">
        <w:rPr>
          <w:rFonts w:cs="Times New Roman"/>
        </w:rPr>
        <w:t xml:space="preserve">Use the sam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 xml:space="preserve"> </m:t>
        </m:r>
      </m:oMath>
      <w:r w:rsidRPr="00FF38C7">
        <w:rPr>
          <w:rFonts w:cs="Times New Roman"/>
        </w:rPr>
        <w:t xml:space="preserve">sequence as in Problem </w:t>
      </w:r>
      <w:r w:rsidR="00BD1E40">
        <w:rPr>
          <w:rFonts w:cs="Times New Roman"/>
        </w:rPr>
        <w:t>4</w:t>
      </w:r>
      <w:r w:rsidRPr="00FF38C7">
        <w:rPr>
          <w:rFonts w:cs="Times New Roman"/>
        </w:rPr>
        <w:t xml:space="preserve">, and let the quadrature symbols of the signal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</m:oMath>
      <w:r w:rsidRPr="00FF38C7">
        <w:rPr>
          <w:rFonts w:cs="Times New Roman"/>
        </w:rPr>
        <w:t xml:space="preserve">, be </w:t>
      </w:r>
      <w:r w:rsidR="00BD1E40">
        <w:rPr>
          <w:rFonts w:cs="Times New Roman"/>
        </w:rPr>
        <w:t>[</w:t>
      </w:r>
      <w:r w:rsidRPr="00FF38C7">
        <w:rPr>
          <w:rFonts w:cs="Times New Roman"/>
        </w:rPr>
        <w:t>-1, -1, 1, 1, 1, -1, 1, -1</w:t>
      </w:r>
      <w:r w:rsidR="00BD1E40">
        <w:rPr>
          <w:rFonts w:cs="Times New Roman"/>
        </w:rPr>
        <w:t>]</w:t>
      </w:r>
      <w:r w:rsidRPr="00FF38C7">
        <w:rPr>
          <w:rFonts w:cs="Times New Roman"/>
        </w:rPr>
        <w:t>.</w:t>
      </w:r>
    </w:p>
    <w:p w14:paraId="5D874A6A" w14:textId="7ECC941C" w:rsidR="00FF38C7" w:rsidRPr="00EB1977" w:rsidRDefault="00FF38C7" w:rsidP="00FF38C7">
      <w:pPr>
        <w:rPr>
          <w:rFonts w:cs="Times New Roman"/>
          <w:b/>
          <w:bCs/>
        </w:rPr>
      </w:pPr>
      <w:r w:rsidRPr="00EB1977">
        <w:rPr>
          <w:rFonts w:cs="Times New Roman"/>
          <w:b/>
          <w:bCs/>
        </w:rPr>
        <w:t>Problem 6:</w:t>
      </w:r>
    </w:p>
    <w:p w14:paraId="2A3EB128" w14:textId="77777777" w:rsidR="00FF38C7" w:rsidRPr="00FF38C7" w:rsidRDefault="00FF38C7" w:rsidP="00FF38C7">
      <w:pPr>
        <w:rPr>
          <w:rFonts w:cs="Times New Roman"/>
        </w:rPr>
      </w:pPr>
      <w:r w:rsidRPr="00FF38C7">
        <w:rPr>
          <w:rFonts w:cs="Times New Roman"/>
        </w:rPr>
        <w:t>Consider the pulse below, plotted versus time in microseconds. Could this pulse be a Nyquist pulse for a binary transmission with a 10MHz data rate? Why or why not?</w:t>
      </w:r>
    </w:p>
    <w:p w14:paraId="3C57684F" w14:textId="77777777" w:rsidR="00FF38C7" w:rsidRPr="00826538" w:rsidRDefault="00FF38C7" w:rsidP="00EB1977">
      <w:pPr>
        <w:jc w:val="center"/>
      </w:pPr>
      <w:r w:rsidRPr="00FF38C7">
        <w:rPr>
          <w:rFonts w:cs="Times New Roman"/>
          <w:noProof/>
          <w:sz w:val="28"/>
          <w:szCs w:val="28"/>
        </w:rPr>
        <w:drawing>
          <wp:inline distT="0" distB="0" distL="0" distR="0" wp14:anchorId="2C7283BB" wp14:editId="6DBBEAC7">
            <wp:extent cx="3823855" cy="1482918"/>
            <wp:effectExtent l="0" t="0" r="5715" b="0"/>
            <wp:docPr id="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279" cy="14927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1CA96" w14:textId="77777777" w:rsidR="005C0EA8" w:rsidRPr="00251F7C" w:rsidRDefault="005C0EA8" w:rsidP="005C0EA8">
      <w:pPr>
        <w:rPr>
          <w:rFonts w:cs="Times New Roman"/>
          <w:b/>
          <w:bCs/>
        </w:rPr>
      </w:pPr>
      <w:r w:rsidRPr="00251F7C">
        <w:rPr>
          <w:rFonts w:cs="Times New Roman"/>
          <w:b/>
          <w:bCs/>
        </w:rPr>
        <w:lastRenderedPageBreak/>
        <w:t>Problem 4:</w:t>
      </w:r>
    </w:p>
    <w:p w14:paraId="7375A76B" w14:textId="77777777" w:rsidR="005C0EA8" w:rsidRPr="00CC2F96" w:rsidRDefault="005C0EA8" w:rsidP="005C0EA8">
      <w:pPr>
        <w:rPr>
          <w:rFonts w:cs="Times New Roman"/>
        </w:rPr>
      </w:pPr>
      <w:r w:rsidRPr="00CC2F96">
        <w:rPr>
          <w:rFonts w:cs="Times New Roman"/>
        </w:rPr>
        <w:t>Let the carrier frequency be 100 MHz and let the symbol period be 1 microsecond. Consider a transmitted BPSK signal that uses the 25% excess bandwidth Root Raised Cosine pulses (you can use the definition in Wikipedia, where beta = 0.25). Using MATLAB or your favorite programming language, plot the RF modulated BPSK signal,</w:t>
      </w:r>
    </w:p>
    <w:p w14:paraId="03A4A64A" w14:textId="652F4C2C" w:rsidR="005C0EA8" w:rsidRPr="00CC2F96" w:rsidRDefault="00CC2F96" w:rsidP="005C0EA8">
      <w:pPr>
        <w:rPr>
          <w:rFonts w:cs="Times New Roman"/>
        </w:rPr>
      </w:pPr>
      <m:oMathPara>
        <m:oMath>
          <m:r>
            <w:rPr>
              <w:rFonts w:ascii="Cambria Math" w:hAnsi="Cambria Math" w:cs="Times New Roman"/>
            </w:rPr>
            <m:t>x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n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r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(t-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nary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cos⁡</m:t>
          </m:r>
          <m:r>
            <w:rPr>
              <w:rFonts w:ascii="Cambria Math" w:hAnsi="Cambria Math" w:cs="Times New Roman"/>
            </w:rPr>
            <m:t>(2π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c</m:t>
              </m:r>
            </m:sub>
          </m:sSub>
          <m:r>
            <w:rPr>
              <w:rFonts w:ascii="Cambria Math" w:hAnsi="Cambria Math" w:cs="Times New Roman"/>
            </w:rPr>
            <m:t>t)</m:t>
          </m:r>
        </m:oMath>
      </m:oMathPara>
    </w:p>
    <w:p w14:paraId="5E8C2672" w14:textId="25B44BD2" w:rsidR="005C0EA8" w:rsidRPr="00CC2F96" w:rsidRDefault="005C0EA8" w:rsidP="005C0EA8">
      <w:pPr>
        <w:spacing w:after="0"/>
        <w:rPr>
          <w:rFonts w:cs="Times New Roman"/>
        </w:rPr>
      </w:pPr>
      <w:r w:rsidRPr="00CC2F96">
        <w:rPr>
          <w:rFonts w:cs="Times New Roman"/>
        </w:rPr>
        <w:t xml:space="preserve">Assume the symbol sequenc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Pr="00CC2F96">
        <w:rPr>
          <w:rFonts w:cs="Times New Roman"/>
        </w:rPr>
        <w:t xml:space="preserve"> be [1, -1, -1, 1, -1, -1, -1, 1].</w:t>
      </w:r>
    </w:p>
    <w:p w14:paraId="2588DB04" w14:textId="77777777" w:rsidR="005C0EA8" w:rsidRPr="00CC2F96" w:rsidRDefault="005C0EA8" w:rsidP="005C0EA8">
      <w:pPr>
        <w:pBdr>
          <w:bottom w:val="single" w:sz="4" w:space="1" w:color="auto"/>
        </w:pBdr>
        <w:rPr>
          <w:sz w:val="12"/>
          <w:szCs w:val="12"/>
        </w:rPr>
      </w:pPr>
    </w:p>
    <w:p w14:paraId="63313809" w14:textId="3E61051F" w:rsidR="005C0EA8" w:rsidRPr="00CC2F96" w:rsidRDefault="005C0EA8" w:rsidP="005C0D45">
      <w:r w:rsidRPr="00CC2F96">
        <w:t>We start by making the necessary imports, definitions, and important indices.</w:t>
      </w:r>
    </w:p>
    <w:p w14:paraId="5EAD940B" w14:textId="77777777" w:rsidR="005C0EA8" w:rsidRPr="005C0EA8" w:rsidRDefault="005C0EA8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EA8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import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EA8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umpy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EA8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as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EA8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</w:p>
    <w:p w14:paraId="4415518C" w14:textId="77777777" w:rsidR="005C0EA8" w:rsidRPr="005C0EA8" w:rsidRDefault="005C0EA8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EA8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import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EA8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matplotlib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EA8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yplot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EA8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as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EA8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</w:p>
    <w:p w14:paraId="00E642C0" w14:textId="77777777" w:rsidR="005C0EA8" w:rsidRPr="005C0EA8" w:rsidRDefault="005C0EA8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1C9B7FE4" w14:textId="77777777" w:rsidR="005C0EA8" w:rsidRPr="005C0EA8" w:rsidRDefault="005C0EA8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EA8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rcParams[</w:t>
      </w:r>
      <w:r w:rsidRPr="005C0EA8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mathtext.fontset"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] </w:t>
      </w:r>
      <w:r w:rsidRPr="005C0EA8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EA8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stix"</w:t>
      </w:r>
    </w:p>
    <w:p w14:paraId="148613E4" w14:textId="77777777" w:rsidR="005C0EA8" w:rsidRPr="00CC2F96" w:rsidRDefault="005C0EA8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</w:pPr>
      <w:r w:rsidRPr="005C0EA8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rcParams[</w:t>
      </w:r>
      <w:r w:rsidRPr="005C0EA8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font.family"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] </w:t>
      </w:r>
      <w:r w:rsidRPr="005C0EA8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EA8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EA8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STIXGeneral"</w:t>
      </w:r>
    </w:p>
    <w:p w14:paraId="5BC47F9D" w14:textId="77777777" w:rsidR="00BF5696" w:rsidRPr="00CC2F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</w:pPr>
    </w:p>
    <w:p w14:paraId="03A8230D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fc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00e6</w:t>
      </w:r>
    </w:p>
    <w:p w14:paraId="645563B7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Ts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e-6</w:t>
      </w:r>
    </w:p>
    <w:p w14:paraId="3ADF53F3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beta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.25</w:t>
      </w:r>
    </w:p>
    <w:p w14:paraId="24A45D68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N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8</w:t>
      </w:r>
    </w:p>
    <w:p w14:paraId="50A0273C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t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arange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N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s,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N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s,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fc))</w:t>
      </w:r>
    </w:p>
    <w:p w14:paraId="2B0E1B70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x_n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array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[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)</w:t>
      </w:r>
    </w:p>
    <w:p w14:paraId="573F6E14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376EDFAA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i/>
          <w:iCs/>
          <w:color w:val="787B80"/>
          <w:sz w:val="21"/>
          <w:szCs w:val="21"/>
          <w:lang w:val="en-001" w:eastAsia="en-001"/>
        </w:rPr>
        <w:t># Zero crossing and shift for +-Ts/(4*beta)</w:t>
      </w:r>
    </w:p>
    <w:p w14:paraId="338753E7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zc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len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t)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</w:p>
    <w:p w14:paraId="40845975" w14:textId="4E447A28" w:rsidR="00BF5696" w:rsidRPr="00CC2F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shift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len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arange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Ts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beta),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fc)))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</w:p>
    <w:p w14:paraId="32F4460A" w14:textId="4C2F0615" w:rsidR="00BF5696" w:rsidRPr="00CC2F96" w:rsidRDefault="00BF5696" w:rsidP="00BF5696">
      <w:pPr>
        <w:spacing w:before="240"/>
        <w:rPr>
          <w:lang w:eastAsia="en-001"/>
        </w:rPr>
      </w:pPr>
      <w:r w:rsidRPr="00CC2F96">
        <w:rPr>
          <w:lang w:eastAsia="en-001"/>
        </w:rPr>
        <w:t xml:space="preserve">Next, we define a function for Root Raised Cosine (RRC) </w:t>
      </w:r>
      <w:r w:rsidR="009D5D09" w:rsidRPr="00CC2F96">
        <w:rPr>
          <w:lang w:eastAsia="en-001"/>
        </w:rPr>
        <w:t>pulse and</w:t>
      </w:r>
      <w:r w:rsidRPr="00CC2F96">
        <w:rPr>
          <w:lang w:eastAsia="en-001"/>
        </w:rPr>
        <w:t xml:space="preserve"> substitute the zero crossing and shifts about the zero crossing with appropriate values.</w:t>
      </w:r>
    </w:p>
    <w:p w14:paraId="4850FF8F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i/>
          <w:iCs/>
          <w:color w:val="787B80"/>
          <w:sz w:val="21"/>
          <w:szCs w:val="21"/>
          <w:lang w:val="en-001" w:eastAsia="en-001"/>
        </w:rPr>
        <w:t># Root Raised Cosine (Ts * 1/Ts cancels); from Wikipedia</w:t>
      </w:r>
    </w:p>
    <w:p w14:paraId="6668E790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p_rrc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lambda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: (</w:t>
      </w:r>
    </w:p>
    <w:p w14:paraId="61887E9D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   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sin(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s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beta))</w:t>
      </w:r>
    </w:p>
    <w:p w14:paraId="4C6E3E2D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   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beta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s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cos(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s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beta))</w:t>
      </w:r>
    </w:p>
    <w:p w14:paraId="3C5428D4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)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s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beta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s)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)</w:t>
      </w:r>
    </w:p>
    <w:p w14:paraId="03AF16C0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p_rrc_zc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s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s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beta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)</w:t>
      </w:r>
    </w:p>
    <w:p w14:paraId="6F086D08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p_rrc_shift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beta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sqrt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))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</w:p>
    <w:p w14:paraId="314BCF55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   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)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sin(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beta))</w:t>
      </w:r>
    </w:p>
    <w:p w14:paraId="445DBA6F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   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)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cos(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beta))</w:t>
      </w:r>
    </w:p>
    <w:p w14:paraId="5AC603E6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799064A5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337202D5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lastRenderedPageBreak/>
        <w:t xml:space="preserve">p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p_rrc(t)</w:t>
      </w:r>
    </w:p>
    <w:p w14:paraId="37E366A4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p[zc]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p_rrc_zc</w:t>
      </w:r>
    </w:p>
    <w:p w14:paraId="29E58370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p[zc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shift]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p_rrc_shift</w:t>
      </w:r>
    </w:p>
    <w:p w14:paraId="64F01BB4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p[zc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shift] 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p_rrc_shift</w:t>
      </w:r>
    </w:p>
    <w:p w14:paraId="6A63B52F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0E2AC264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i/>
          <w:iCs/>
          <w:color w:val="787B80"/>
          <w:sz w:val="21"/>
          <w:szCs w:val="21"/>
          <w:lang w:val="en-001" w:eastAsia="en-001"/>
        </w:rPr>
        <w:t># Plot</w:t>
      </w:r>
    </w:p>
    <w:p w14:paraId="5C8A640B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figure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figsize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8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)), </w:t>
      </w: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tight_layou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1970228A" w14:textId="66FB94DA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7DE9C20D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plo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t, p, </w:t>
      </w:r>
      <w:r w:rsidRPr="00BF5696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k-"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linewidth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.5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0BC6563A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xlabel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BF5696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Time (s)"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52E698F4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ylabel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BF5696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Amplitude"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7386B715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title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BF5696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r</w:t>
      </w:r>
      <w:r w:rsidRPr="00BF5696">
        <w:rPr>
          <w:rFonts w:ascii="Consolas" w:eastAsia="Times New Roman" w:hAnsi="Consolas" w:cs="Times New Roman"/>
          <w:color w:val="4CBF99"/>
          <w:sz w:val="21"/>
          <w:szCs w:val="21"/>
          <w:lang w:val="en-001" w:eastAsia="en-001"/>
        </w:rPr>
        <w:t>"Root Raised Cosine, $\beta$ = 0.25"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122A96CB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grid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06E7AE76" w14:textId="77777777" w:rsidR="00BF5696" w:rsidRPr="00BF56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avefig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BF5696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p4a.png"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dpi</w:t>
      </w:r>
      <w:r w:rsidRPr="00BF56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BF56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300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68FE189D" w14:textId="388155BB" w:rsidR="00BF5696" w:rsidRPr="00CC2F96" w:rsidRDefault="00BF5696" w:rsidP="00BF56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BF56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BF56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how</w:t>
      </w:r>
      <w:r w:rsidRPr="00BF56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5F1B2781" w14:textId="6536F9F6" w:rsidR="005C0EA8" w:rsidRPr="00CC2F96" w:rsidRDefault="00986F0E" w:rsidP="00995B34">
      <w:pPr>
        <w:spacing w:before="240"/>
        <w:jc w:val="center"/>
      </w:pPr>
      <w:r>
        <w:rPr>
          <w:noProof/>
        </w:rPr>
        <w:drawing>
          <wp:inline distT="0" distB="0" distL="0" distR="0" wp14:anchorId="026ED794" wp14:editId="6623D095">
            <wp:extent cx="4410000" cy="2469672"/>
            <wp:effectExtent l="0" t="0" r="0" b="6985"/>
            <wp:docPr id="9576066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00" cy="2469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4F33D" w14:textId="34C9F6CA" w:rsidR="009D5D09" w:rsidRPr="00CC2F96" w:rsidRDefault="009D5D09" w:rsidP="009D5D09">
      <w:pPr>
        <w:spacing w:before="240"/>
      </w:pPr>
      <w:r w:rsidRPr="00CC2F96">
        <w:t>Now, we just define and plot the aggregated BPSK waveform, i.e., the complex envelope.</w:t>
      </w:r>
    </w:p>
    <w:p w14:paraId="10FA6349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shifted_p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zeros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len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t))</w:t>
      </w:r>
    </w:p>
    <w:p w14:paraId="70BFA64F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interval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9D5D09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len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arange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Ts, 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fc)))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</w:p>
    <w:p w14:paraId="035C06C9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x_t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zeros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len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t))</w:t>
      </w:r>
    </w:p>
    <w:p w14:paraId="7C7CF7A6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6135A911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figure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figsize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8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)</w:t>
      </w:r>
    </w:p>
    <w:p w14:paraId="62A3E47D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tight_layou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44817E27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36D189D7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for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i </w:t>
      </w:r>
      <w:r w:rsidRPr="009D5D09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in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range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N):</w:t>
      </w:r>
    </w:p>
    <w:p w14:paraId="1FA1D79F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    shifted_p[interval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i : 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len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p)]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p[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: 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len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p)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interval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i]</w:t>
      </w:r>
    </w:p>
    <w:p w14:paraId="1ED9B26D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    x_t 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=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x_n[i] </w:t>
      </w:r>
      <w:r w:rsidRPr="009D5D09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*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shifted_p</w:t>
      </w:r>
    </w:p>
    <w:p w14:paraId="209EB3E6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    </w:t>
      </w: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plo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t, x_n[i] </w:t>
      </w:r>
      <w:r w:rsidRPr="009D5D09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*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shifted_p, linewidth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.5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03685028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53D7BA97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xlabel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Time (s)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161E0534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ylabel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Amplitude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18BA6745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lastRenderedPageBreak/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title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r</w:t>
      </w:r>
      <w:r w:rsidRPr="009D5D09">
        <w:rPr>
          <w:rFonts w:ascii="Consolas" w:eastAsia="Times New Roman" w:hAnsi="Consolas" w:cs="Times New Roman"/>
          <w:color w:val="4CBF99"/>
          <w:sz w:val="21"/>
          <w:szCs w:val="21"/>
          <w:lang w:val="en-001" w:eastAsia="en-001"/>
        </w:rPr>
        <w:t>"BPSK Waveform for Each Symbol $x_n \in \{-1, 1\}$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42189191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grid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439536CD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avefig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p4b.png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dpi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300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4E64291E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how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738A4B26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1B71D62F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figure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figsize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8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)</w:t>
      </w:r>
    </w:p>
    <w:p w14:paraId="793299C5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plo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t, x_t, 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k-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linewidth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.5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25420C76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xlabel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Time (s)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71E4C1F0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ylabel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Amplitude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6FF1016E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title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BPSK Signal using RRC with $</w:t>
      </w:r>
      <w:r w:rsidRPr="009D5D09">
        <w:rPr>
          <w:rFonts w:ascii="Consolas" w:eastAsia="Times New Roman" w:hAnsi="Consolas" w:cs="Times New Roman"/>
          <w:color w:val="4CBF99"/>
          <w:sz w:val="21"/>
          <w:szCs w:val="21"/>
          <w:lang w:val="en-001" w:eastAsia="en-001"/>
        </w:rPr>
        <w:t>\\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beta$ = 0.25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0BD0D2DF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grid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65367CDE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avefig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p4c.png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dpi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300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78E595BA" w14:textId="6D609E33" w:rsidR="009D5D09" w:rsidRPr="00CC2F96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how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75B3A95E" w14:textId="79F2317A" w:rsidR="009D5D09" w:rsidRDefault="00995B34" w:rsidP="00995B34">
      <w:pPr>
        <w:spacing w:before="240" w:after="0"/>
        <w:jc w:val="center"/>
        <w:rPr>
          <w:lang w:eastAsia="en-001"/>
        </w:rPr>
      </w:pPr>
      <w:r>
        <w:rPr>
          <w:noProof/>
        </w:rPr>
        <w:drawing>
          <wp:inline distT="0" distB="0" distL="0" distR="0" wp14:anchorId="4484B009" wp14:editId="6D427D09">
            <wp:extent cx="4410000" cy="2469672"/>
            <wp:effectExtent l="0" t="0" r="0" b="6985"/>
            <wp:docPr id="144634375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00" cy="2469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8FF87" w14:textId="1BCFFD8D" w:rsidR="00995B34" w:rsidRPr="00CC2F96" w:rsidRDefault="00995B34" w:rsidP="00995B34">
      <w:pPr>
        <w:spacing w:before="240"/>
        <w:jc w:val="center"/>
        <w:rPr>
          <w:lang w:eastAsia="en-001"/>
        </w:rPr>
      </w:pPr>
      <w:r>
        <w:rPr>
          <w:noProof/>
        </w:rPr>
        <w:drawing>
          <wp:inline distT="0" distB="0" distL="0" distR="0" wp14:anchorId="2C304642" wp14:editId="37B6A2C3">
            <wp:extent cx="4410000" cy="2469672"/>
            <wp:effectExtent l="0" t="0" r="0" b="6985"/>
            <wp:docPr id="145238971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00" cy="2469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508AF" w14:textId="0E1B4B34" w:rsidR="00995B34" w:rsidRDefault="009D5D09" w:rsidP="009D5D09">
      <w:pPr>
        <w:rPr>
          <w:lang w:eastAsia="en-001"/>
        </w:rPr>
      </w:pPr>
      <w:r w:rsidRPr="00CC2F96">
        <w:rPr>
          <w:lang w:eastAsia="en-001"/>
        </w:rPr>
        <w:t xml:space="preserve">Lastly, we multiply the complex envelope with the </w:t>
      </w:r>
      <w:r w:rsidR="00D9125A">
        <w:rPr>
          <w:lang w:eastAsia="en-001"/>
        </w:rPr>
        <w:t>necessary carrier wave</w:t>
      </w:r>
      <w:r w:rsidR="001549AF">
        <w:rPr>
          <w:lang w:eastAsia="en-001"/>
        </w:rPr>
        <w:t xml:space="preserve"> as follows:</w:t>
      </w:r>
    </w:p>
    <w:p w14:paraId="1A426D55" w14:textId="1BE1E86B" w:rsidR="00D9125A" w:rsidRDefault="00D9125A" w:rsidP="009D5D09">
      <w:pPr>
        <w:rPr>
          <w:lang w:eastAsia="en-001"/>
        </w:rPr>
      </w:pPr>
      <m:oMathPara>
        <m:oMath>
          <m:r>
            <w:rPr>
              <w:rFonts w:ascii="Cambria Math" w:hAnsi="Cambria Math"/>
              <w:lang w:eastAsia="en-001"/>
            </w:rPr>
            <m:t>s</m:t>
          </m:r>
          <m:d>
            <m:dPr>
              <m:ctrlPr>
                <w:rPr>
                  <w:rFonts w:ascii="Cambria Math" w:hAnsi="Cambria Math"/>
                  <w:i/>
                  <w:lang w:eastAsia="en-001"/>
                </w:rPr>
              </m:ctrlPr>
            </m:dPr>
            <m:e>
              <m:r>
                <w:rPr>
                  <w:rFonts w:ascii="Cambria Math" w:hAnsi="Cambria Math"/>
                  <w:lang w:eastAsia="en-001"/>
                </w:rPr>
                <m:t>t</m:t>
              </m:r>
            </m:e>
          </m:d>
          <m:r>
            <w:rPr>
              <w:rFonts w:ascii="Cambria Math" w:hAnsi="Cambria Math"/>
              <w:lang w:eastAsia="en-001"/>
            </w:rPr>
            <m:t>=x</m:t>
          </m:r>
          <m:d>
            <m:dPr>
              <m:ctrlPr>
                <w:rPr>
                  <w:rFonts w:ascii="Cambria Math" w:hAnsi="Cambria Math"/>
                  <w:i/>
                  <w:lang w:eastAsia="en-001"/>
                </w:rPr>
              </m:ctrlPr>
            </m:dPr>
            <m:e>
              <m:r>
                <w:rPr>
                  <w:rFonts w:ascii="Cambria Math" w:hAnsi="Cambria Math"/>
                  <w:lang w:eastAsia="en-001"/>
                </w:rPr>
                <m:t>t</m:t>
              </m:r>
            </m:e>
          </m:d>
          <m:r>
            <w:rPr>
              <w:rFonts w:ascii="Cambria Math" w:hAnsi="Cambria Math"/>
              <w:lang w:eastAsia="en-001"/>
            </w:rPr>
            <m:t>×</m:t>
          </m:r>
          <m:r>
            <m:rPr>
              <m:sty m:val="p"/>
            </m:rPr>
            <w:rPr>
              <w:rFonts w:ascii="Cambria Math" w:hAnsi="Cambria Math"/>
              <w:lang w:eastAsia="en-001"/>
            </w:rPr>
            <m:t>cos⁡</m:t>
          </m:r>
          <m:r>
            <w:rPr>
              <w:rFonts w:ascii="Cambria Math" w:hAnsi="Cambria Math"/>
              <w:lang w:eastAsia="en-001"/>
            </w:rPr>
            <m:t>(2π</m:t>
          </m:r>
          <m:sSub>
            <m:sSubPr>
              <m:ctrlPr>
                <w:rPr>
                  <w:rFonts w:ascii="Cambria Math" w:hAnsi="Cambria Math"/>
                  <w:i/>
                  <w:lang w:eastAsia="en-001"/>
                </w:rPr>
              </m:ctrlPr>
            </m:sSubPr>
            <m:e>
              <m:r>
                <w:rPr>
                  <w:rFonts w:ascii="Cambria Math" w:hAnsi="Cambria Math"/>
                  <w:lang w:eastAsia="en-001"/>
                </w:rPr>
                <m:t>f</m:t>
              </m:r>
            </m:e>
            <m:sub>
              <m:r>
                <w:rPr>
                  <w:rFonts w:ascii="Cambria Math" w:hAnsi="Cambria Math"/>
                  <w:lang w:eastAsia="en-001"/>
                </w:rPr>
                <m:t>c</m:t>
              </m:r>
            </m:sub>
          </m:sSub>
          <m:r>
            <w:rPr>
              <w:rFonts w:ascii="Cambria Math" w:hAnsi="Cambria Math"/>
              <w:lang w:eastAsia="en-001"/>
            </w:rPr>
            <m:t>t)</m:t>
          </m:r>
        </m:oMath>
      </m:oMathPara>
    </w:p>
    <w:p w14:paraId="5281B453" w14:textId="2F2F0E33" w:rsidR="00995B34" w:rsidRDefault="00995B34">
      <w:pPr>
        <w:jc w:val="left"/>
        <w:rPr>
          <w:lang w:eastAsia="en-001"/>
        </w:rPr>
      </w:pPr>
    </w:p>
    <w:p w14:paraId="4B401D67" w14:textId="71A9C495" w:rsidR="009D5D09" w:rsidRPr="009D5D09" w:rsidRDefault="005C0D45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eastAsia="en-001"/>
        </w:rPr>
        <w:t>modulated_p4</w:t>
      </w:r>
      <w:r w:rsidR="009D5D09"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="009D5D09"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="009D5D09"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x_t </w:t>
      </w:r>
      <w:r w:rsidR="009D5D09" w:rsidRPr="009D5D09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*</w:t>
      </w:r>
      <w:r w:rsidR="009D5D09"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="009D5D09"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="009D5D09"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cos(</w:t>
      </w:r>
      <w:r w:rsidR="009D5D09"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="009D5D09"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="009D5D09"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="009D5D09"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="009D5D09"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="009D5D09"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 </w:t>
      </w:r>
      <w:r w:rsidR="009D5D09"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="009D5D09"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fc </w:t>
      </w:r>
      <w:r w:rsidR="009D5D09"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="009D5D09"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)</w:t>
      </w:r>
    </w:p>
    <w:p w14:paraId="75B4C9A3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33A86E86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figure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figsize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8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)</w:t>
      </w:r>
    </w:p>
    <w:p w14:paraId="5FA4CB57" w14:textId="7FFB7D10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plo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t, </w:t>
      </w:r>
      <w:r w:rsidR="003E1CE2" w:rsidRPr="00CC2F96">
        <w:rPr>
          <w:rFonts w:ascii="Consolas" w:eastAsia="Times New Roman" w:hAnsi="Consolas" w:cs="Times New Roman"/>
          <w:color w:val="5C6166"/>
          <w:sz w:val="21"/>
          <w:szCs w:val="21"/>
          <w:lang w:eastAsia="en-001"/>
        </w:rPr>
        <w:t>modulated_p4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k-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linewidth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.5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5019BF71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xlabel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Time (s)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06D22F0A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ylabel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Amplitude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48635611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title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RF Modulated BPSK Signal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25E9B64D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grid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12035F93" w14:textId="77777777" w:rsidR="009D5D09" w:rsidRPr="009D5D09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avefig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9D5D09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p4d.png"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dpi</w:t>
      </w:r>
      <w:r w:rsidRPr="009D5D09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9D5D09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300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7EFE7046" w14:textId="0C80A0C3" w:rsidR="009D5D09" w:rsidRPr="00CC2F96" w:rsidRDefault="009D5D09" w:rsidP="009D5D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9D5D09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9D5D09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how</w:t>
      </w:r>
      <w:r w:rsidRPr="009D5D09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5BCF3632" w14:textId="1B2D3291" w:rsidR="009D5D09" w:rsidRPr="00CC2F96" w:rsidRDefault="00995B34" w:rsidP="00995B34">
      <w:pPr>
        <w:spacing w:before="240"/>
        <w:jc w:val="center"/>
        <w:rPr>
          <w:lang w:val="en-001" w:eastAsia="en-001"/>
        </w:rPr>
      </w:pPr>
      <w:r>
        <w:rPr>
          <w:noProof/>
        </w:rPr>
        <w:drawing>
          <wp:inline distT="0" distB="0" distL="0" distR="0" wp14:anchorId="5C122214" wp14:editId="3E3F9963">
            <wp:extent cx="4410000" cy="2464704"/>
            <wp:effectExtent l="0" t="0" r="0" b="0"/>
            <wp:docPr id="46287157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00" cy="2464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7AA53" w14:textId="77777777" w:rsidR="005C0D45" w:rsidRPr="00CC2F96" w:rsidRDefault="005C0D45">
      <w:pPr>
        <w:jc w:val="left"/>
        <w:rPr>
          <w:rFonts w:cs="Times New Roman"/>
        </w:rPr>
      </w:pPr>
      <w:r w:rsidRPr="00CC2F96">
        <w:rPr>
          <w:rFonts w:cs="Times New Roman"/>
        </w:rPr>
        <w:br w:type="page"/>
      </w:r>
    </w:p>
    <w:p w14:paraId="41ABBAC8" w14:textId="336A77EE" w:rsidR="005C0EA8" w:rsidRPr="00CC2F96" w:rsidRDefault="005C0EA8" w:rsidP="005C0EA8">
      <w:pPr>
        <w:rPr>
          <w:rFonts w:cs="Times New Roman"/>
          <w:b/>
          <w:bCs/>
        </w:rPr>
      </w:pPr>
      <w:r w:rsidRPr="00CC2F96">
        <w:rPr>
          <w:rFonts w:cs="Times New Roman"/>
          <w:b/>
          <w:bCs/>
        </w:rPr>
        <w:lastRenderedPageBreak/>
        <w:t>Problem 5:</w:t>
      </w:r>
    </w:p>
    <w:p w14:paraId="74295C8D" w14:textId="77777777" w:rsidR="005C0EA8" w:rsidRPr="00CC2F96" w:rsidRDefault="005C0EA8" w:rsidP="005C0EA8">
      <w:pPr>
        <w:rPr>
          <w:rFonts w:cs="Times New Roman"/>
        </w:rPr>
      </w:pPr>
      <w:r w:rsidRPr="00CC2F96">
        <w:rPr>
          <w:rFonts w:cs="Times New Roman"/>
        </w:rPr>
        <w:t>Using the same parameters as in Problem 4, plot the RF modulated QPSK waveform</w:t>
      </w:r>
    </w:p>
    <w:p w14:paraId="71D07B84" w14:textId="1E64B5B5" w:rsidR="005C0EA8" w:rsidRPr="00CC2F96" w:rsidRDefault="00CC2F96" w:rsidP="00120D1A">
      <w:pPr>
        <w:jc w:val="center"/>
        <w:rPr>
          <w:rFonts w:cs="Times New Roman"/>
        </w:rPr>
      </w:pPr>
      <m:oMathPara>
        <m:oMath>
          <m:r>
            <w:rPr>
              <w:rFonts w:ascii="Cambria Math" w:hAnsi="Cambria Math" w:cs="Times New Roman"/>
            </w:rPr>
            <m:t>x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n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r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(t-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nary>
            </m:e>
          </m:d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</m:e>
          </m:func>
          <m:r>
            <w:rPr>
              <w:rFonts w:ascii="Cambria Math" w:hAnsi="Cambria Math" w:cs="Times New Roman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n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r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(t-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nary>
            </m:e>
          </m:d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</m:e>
          </m:func>
        </m:oMath>
      </m:oMathPara>
    </w:p>
    <w:p w14:paraId="64CFA4AB" w14:textId="1CC59D3C" w:rsidR="00B910B0" w:rsidRPr="00CC2F96" w:rsidRDefault="005C0EA8" w:rsidP="005C0D45">
      <w:pPr>
        <w:pBdr>
          <w:bottom w:val="single" w:sz="4" w:space="1" w:color="auto"/>
        </w:pBdr>
        <w:spacing w:after="0"/>
        <w:rPr>
          <w:rFonts w:cs="Times New Roman"/>
        </w:rPr>
      </w:pPr>
      <w:r w:rsidRPr="00CC2F96">
        <w:rPr>
          <w:rFonts w:cs="Times New Roman"/>
        </w:rPr>
        <w:t xml:space="preserve">Use the sam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 xml:space="preserve"> </m:t>
        </m:r>
      </m:oMath>
      <w:r w:rsidRPr="00CC2F96">
        <w:rPr>
          <w:rFonts w:cs="Times New Roman"/>
        </w:rPr>
        <w:t xml:space="preserve">sequence as in Problem 4, and let the quadrature symbols of the signal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</m:oMath>
      <w:r w:rsidRPr="00CC2F96">
        <w:rPr>
          <w:rFonts w:cs="Times New Roman"/>
        </w:rPr>
        <w:t>, be [-1, -1, 1, 1, 1, -1, 1, -1].</w:t>
      </w:r>
    </w:p>
    <w:p w14:paraId="5FCA6E2E" w14:textId="77777777" w:rsidR="005C0D45" w:rsidRPr="00CC2F96" w:rsidRDefault="005C0D45" w:rsidP="005C0D45">
      <w:pPr>
        <w:pBdr>
          <w:bottom w:val="single" w:sz="4" w:space="1" w:color="auto"/>
        </w:pBdr>
        <w:rPr>
          <w:rFonts w:cs="Times New Roman"/>
          <w:sz w:val="12"/>
          <w:szCs w:val="12"/>
        </w:rPr>
      </w:pPr>
    </w:p>
    <w:p w14:paraId="5FFF7831" w14:textId="1D4E72AD" w:rsidR="009D5D09" w:rsidRPr="00CC2F96" w:rsidRDefault="005C0D45" w:rsidP="005C0D45">
      <w:r w:rsidRPr="00CC2F96">
        <w:t xml:space="preserve">Continuing from the previous problem, we defin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</m:oMath>
      <w:r w:rsidRPr="00CC2F96">
        <w:t xml:space="preserve"> and perform the same steps as before.</w:t>
      </w:r>
    </w:p>
    <w:p w14:paraId="56DE6396" w14:textId="2FF576EE" w:rsidR="005C0D45" w:rsidRPr="00CC2F96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y_n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array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[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)</w:t>
      </w:r>
    </w:p>
    <w:p w14:paraId="0BCD8E68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shifted_p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zeros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len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t))</w:t>
      </w:r>
    </w:p>
    <w:p w14:paraId="67DCF2A9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interval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D45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len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arange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Ts, 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/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(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fc)))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</w:p>
    <w:p w14:paraId="22563728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x_t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zeros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len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t))</w:t>
      </w:r>
    </w:p>
    <w:p w14:paraId="5D844C67" w14:textId="5717326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y_t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zeros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len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t))</w:t>
      </w:r>
    </w:p>
    <w:p w14:paraId="37740627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ax, fig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ubplots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figsize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7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8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)</w:t>
      </w:r>
    </w:p>
    <w:p w14:paraId="791CCDDF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6112DDB2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for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i </w:t>
      </w:r>
      <w:r w:rsidRPr="005C0D45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in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range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N):</w:t>
      </w:r>
    </w:p>
    <w:p w14:paraId="2BCFCEE8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    shifted_p[interval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i : 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len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p)]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p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: 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len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p)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-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interval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i]</w:t>
      </w:r>
    </w:p>
    <w:p w14:paraId="5E415A91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    x_t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x_n[i] </w:t>
      </w:r>
      <w:r w:rsidRPr="005C0D45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*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shifted_p</w:t>
      </w:r>
    </w:p>
    <w:p w14:paraId="0C3C670A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    y_t 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+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y_n[i] </w:t>
      </w:r>
      <w:r w:rsidRPr="005C0D45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*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shifted_p</w:t>
      </w:r>
    </w:p>
    <w:p w14:paraId="04498F80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    fig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plo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t, x_n[i] </w:t>
      </w:r>
      <w:r w:rsidRPr="005C0D45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*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shifted_p, linewidth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.5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1512E311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    fig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plo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t, y_n[i] </w:t>
      </w:r>
      <w:r w:rsidRPr="005C0D45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*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shifted_p, linewidth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.5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109DB42F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    </w:t>
      </w:r>
    </w:p>
    <w:p w14:paraId="0D161A9C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fig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et_xlabel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Time (s)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24079A9B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fig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et_ylabel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Amplitude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52C2EE2B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fig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et_title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r</w:t>
      </w:r>
      <w:r w:rsidRPr="005C0D45">
        <w:rPr>
          <w:rFonts w:ascii="Consolas" w:eastAsia="Times New Roman" w:hAnsi="Consolas" w:cs="Times New Roman"/>
          <w:color w:val="4CBF99"/>
          <w:sz w:val="21"/>
          <w:szCs w:val="21"/>
          <w:lang w:val="en-001" w:eastAsia="en-001"/>
        </w:rPr>
        <w:t>"BPSK Waveform for Each Symbol $x_n \in \{-1, 1\}$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48D411B3" w14:textId="1ECDC54F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fig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0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grid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0AB7C976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fig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et_xlabel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Time (s)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47B867A4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fig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et_ylabel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Amplitude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086CEC21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fig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et_title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FA8D3E"/>
          <w:sz w:val="21"/>
          <w:szCs w:val="21"/>
          <w:lang w:val="en-001" w:eastAsia="en-001"/>
        </w:rPr>
        <w:t>r</w:t>
      </w:r>
      <w:r w:rsidRPr="005C0D45">
        <w:rPr>
          <w:rFonts w:ascii="Consolas" w:eastAsia="Times New Roman" w:hAnsi="Consolas" w:cs="Times New Roman"/>
          <w:color w:val="4CBF99"/>
          <w:sz w:val="21"/>
          <w:szCs w:val="21"/>
          <w:lang w:val="en-001" w:eastAsia="en-001"/>
        </w:rPr>
        <w:t>"QPSK Waveform for Each Symbol $y_n \in \{-1, 1\}$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283D4122" w14:textId="2EA0B21B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fig[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]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grid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50F87304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tight_layou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66614D19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avefig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p5a.png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dpi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300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14338352" w14:textId="04590B4C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how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174199F6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figure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figsize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8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)</w:t>
      </w:r>
    </w:p>
    <w:p w14:paraId="4ABC3C8C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plo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t, x_t, 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k-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linewidth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.5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326B99F5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xlabel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Time (s)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64FE1056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ylabel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Amplitude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01C5A643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title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BPSK Signal using RRC with $</w:t>
      </w:r>
      <w:r w:rsidRPr="005C0D45">
        <w:rPr>
          <w:rFonts w:ascii="Consolas" w:eastAsia="Times New Roman" w:hAnsi="Consolas" w:cs="Times New Roman"/>
          <w:color w:val="4CBF99"/>
          <w:sz w:val="21"/>
          <w:szCs w:val="21"/>
          <w:lang w:val="en-001" w:eastAsia="en-001"/>
        </w:rPr>
        <w:t>\\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beta$ = 0.25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168804DA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grid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7B2ECEA0" w14:textId="77777777" w:rsidR="005C0D45" w:rsidRPr="005C0D45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avefig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5C0D45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p5b.png"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dpi</w:t>
      </w:r>
      <w:r w:rsidRPr="005C0D45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5C0D45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300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75B53213" w14:textId="4B67E651" w:rsidR="005C0D45" w:rsidRPr="00CC2F96" w:rsidRDefault="005C0D45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5C0D45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5C0D45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how</w:t>
      </w:r>
      <w:r w:rsidRPr="005C0D45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4AA2DDE0" w14:textId="3F684E4A" w:rsidR="00C311B6" w:rsidRPr="00CC2F96" w:rsidRDefault="00C311B6" w:rsidP="00C311B6">
      <w:pPr>
        <w:spacing w:before="240" w:after="0"/>
        <w:jc w:val="center"/>
        <w:rPr>
          <w:lang w:val="en-001" w:eastAsia="en-001"/>
        </w:rPr>
      </w:pPr>
      <w:r>
        <w:rPr>
          <w:noProof/>
        </w:rPr>
        <w:lastRenderedPageBreak/>
        <w:drawing>
          <wp:inline distT="0" distB="0" distL="0" distR="0" wp14:anchorId="7B3709AC" wp14:editId="524CB086">
            <wp:extent cx="4410000" cy="5031483"/>
            <wp:effectExtent l="0" t="0" r="0" b="0"/>
            <wp:docPr id="64774411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00" cy="5031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7B8B54" wp14:editId="4B4FDFE2">
            <wp:extent cx="4410000" cy="2469673"/>
            <wp:effectExtent l="0" t="0" r="0" b="6985"/>
            <wp:docPr id="103591631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00" cy="24696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C0B30" w14:textId="0AFCFC15" w:rsidR="005C0D45" w:rsidRDefault="005C0D45" w:rsidP="00C311B6">
      <w:pPr>
        <w:rPr>
          <w:lang w:eastAsia="en-001"/>
        </w:rPr>
      </w:pPr>
      <w:r w:rsidRPr="00CC2F96">
        <w:rPr>
          <w:lang w:eastAsia="en-001"/>
        </w:rPr>
        <w:t>Now, we can define the modulated signal</w:t>
      </w:r>
      <w:r w:rsidR="00CC2F96" w:rsidRPr="00CC2F96">
        <w:rPr>
          <w:lang w:eastAsia="en-001"/>
        </w:rPr>
        <w:t xml:space="preserve"> in accordance with the </w:t>
      </w:r>
      <w:r w:rsidR="002F19CF">
        <w:rPr>
          <w:lang w:eastAsia="en-001"/>
        </w:rPr>
        <w:t>following formula, and visualize it</w:t>
      </w:r>
      <w:r w:rsidR="009B062F">
        <w:rPr>
          <w:lang w:eastAsia="en-001"/>
        </w:rPr>
        <w:t>:</w:t>
      </w:r>
    </w:p>
    <w:p w14:paraId="11933B18" w14:textId="584EC0AA" w:rsidR="002F19CF" w:rsidRPr="00CC2F96" w:rsidRDefault="002F19CF" w:rsidP="00C311B6">
      <w:pPr>
        <w:rPr>
          <w:lang w:eastAsia="en-001"/>
        </w:rPr>
      </w:pPr>
      <m:oMathPara>
        <m:oMath>
          <m:r>
            <w:rPr>
              <w:rFonts w:ascii="Cambria Math" w:hAnsi="Cambria Math" w:cs="Times New Roman"/>
            </w:rPr>
            <m:t>x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n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r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(t-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nary>
            </m:e>
          </m:d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</m:e>
          </m:func>
          <m:r>
            <w:rPr>
              <w:rFonts w:ascii="Cambria Math" w:hAnsi="Cambria Math" w:cs="Times New Roman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n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r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(t-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nary>
            </m:e>
          </m:d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</m:d>
            </m:e>
          </m:func>
        </m:oMath>
      </m:oMathPara>
    </w:p>
    <w:p w14:paraId="0728CDD9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lastRenderedPageBreak/>
        <w:t xml:space="preserve">modulated_i 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x_t </w:t>
      </w:r>
      <w:r w:rsidRPr="00CC2F96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*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cos(</w:t>
      </w:r>
      <w:r w:rsidRPr="00CC2F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 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fc 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)</w:t>
      </w:r>
    </w:p>
    <w:p w14:paraId="436DBF18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modulated_q 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y_t </w:t>
      </w:r>
      <w:r w:rsidRPr="00CC2F96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*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sin(</w:t>
      </w:r>
      <w:r w:rsidRPr="00CC2F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2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</w:t>
      </w: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np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.pi 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fc 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*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t)</w:t>
      </w:r>
    </w:p>
    <w:p w14:paraId="6448DD93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modulated_p5 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modulated_i </w:t>
      </w:r>
      <w:r w:rsidRPr="00CC2F96">
        <w:rPr>
          <w:rFonts w:ascii="Consolas" w:eastAsia="Times New Roman" w:hAnsi="Consolas" w:cs="Times New Roman"/>
          <w:color w:val="F07171"/>
          <w:sz w:val="21"/>
          <w:szCs w:val="21"/>
          <w:lang w:val="en-001" w:eastAsia="en-001"/>
        </w:rPr>
        <w:t>-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 modulated_q</w:t>
      </w:r>
    </w:p>
    <w:p w14:paraId="5A6932C8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</w:p>
    <w:p w14:paraId="10CE0F75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CC2F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figure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CC2F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figsize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CC2F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8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, </w:t>
      </w:r>
      <w:r w:rsidRPr="00CC2F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4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)</w:t>
      </w:r>
    </w:p>
    <w:p w14:paraId="4C33A517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CC2F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plot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 xml:space="preserve">(t, modulated_p5, </w:t>
      </w:r>
      <w:r w:rsidRPr="00CC2F96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k-"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linewidth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CC2F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1.5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745135EC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CC2F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xlabel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CC2F96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Time (s)"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6A8EA561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CC2F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ylabel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CC2F96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Amplitude"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7D6B63CF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CC2F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title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CC2F96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RF Modulated QPSK Signal"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1BE0F9C8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CC2F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grid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20DB319E" w14:textId="77777777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CC2F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avefig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</w:t>
      </w:r>
      <w:r w:rsidRPr="00CC2F96">
        <w:rPr>
          <w:rFonts w:ascii="Consolas" w:eastAsia="Times New Roman" w:hAnsi="Consolas" w:cs="Times New Roman"/>
          <w:color w:val="86B300"/>
          <w:sz w:val="21"/>
          <w:szCs w:val="21"/>
          <w:lang w:val="en-001" w:eastAsia="en-001"/>
        </w:rPr>
        <w:t>"p5c.png"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, dpi</w:t>
      </w:r>
      <w:r w:rsidRPr="00CC2F96">
        <w:rPr>
          <w:rFonts w:ascii="Consolas" w:eastAsia="Times New Roman" w:hAnsi="Consolas" w:cs="Times New Roman"/>
          <w:color w:val="ED9366"/>
          <w:sz w:val="21"/>
          <w:szCs w:val="21"/>
          <w:lang w:val="en-001" w:eastAsia="en-001"/>
        </w:rPr>
        <w:t>=</w:t>
      </w:r>
      <w:r w:rsidRPr="00CC2F96">
        <w:rPr>
          <w:rFonts w:ascii="Consolas" w:eastAsia="Times New Roman" w:hAnsi="Consolas" w:cs="Times New Roman"/>
          <w:color w:val="A37ACC"/>
          <w:sz w:val="21"/>
          <w:szCs w:val="21"/>
          <w:lang w:val="en-001" w:eastAsia="en-001"/>
        </w:rPr>
        <w:t>300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)</w:t>
      </w:r>
    </w:p>
    <w:p w14:paraId="1FBF8B6A" w14:textId="0A72289C" w:rsidR="00CC2F96" w:rsidRPr="00CC2F96" w:rsidRDefault="00CC2F96" w:rsidP="00CC2F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8F9FA"/>
        <w:spacing w:after="0" w:line="285" w:lineRule="atLeast"/>
        <w:jc w:val="left"/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</w:pPr>
      <w:r w:rsidRPr="00CC2F96">
        <w:rPr>
          <w:rFonts w:ascii="Consolas" w:eastAsia="Times New Roman" w:hAnsi="Consolas" w:cs="Times New Roman"/>
          <w:color w:val="399EE6"/>
          <w:sz w:val="21"/>
          <w:szCs w:val="21"/>
          <w:lang w:val="en-001" w:eastAsia="en-001"/>
        </w:rPr>
        <w:t>plt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.</w:t>
      </w:r>
      <w:r w:rsidRPr="00CC2F96">
        <w:rPr>
          <w:rFonts w:ascii="Consolas" w:eastAsia="Times New Roman" w:hAnsi="Consolas" w:cs="Times New Roman"/>
          <w:color w:val="F2AE49"/>
          <w:sz w:val="21"/>
          <w:szCs w:val="21"/>
          <w:lang w:val="en-001" w:eastAsia="en-001"/>
        </w:rPr>
        <w:t>show</w:t>
      </w:r>
      <w:r w:rsidRPr="00CC2F96">
        <w:rPr>
          <w:rFonts w:ascii="Consolas" w:eastAsia="Times New Roman" w:hAnsi="Consolas" w:cs="Times New Roman"/>
          <w:color w:val="5C6166"/>
          <w:sz w:val="21"/>
          <w:szCs w:val="21"/>
          <w:lang w:val="en-001" w:eastAsia="en-001"/>
        </w:rPr>
        <w:t>()</w:t>
      </w:r>
    </w:p>
    <w:p w14:paraId="7AA534F5" w14:textId="15603BB4" w:rsidR="005C0D45" w:rsidRDefault="00C311B6" w:rsidP="00C311B6">
      <w:pPr>
        <w:spacing w:before="240"/>
        <w:jc w:val="center"/>
      </w:pPr>
      <w:r>
        <w:rPr>
          <w:noProof/>
        </w:rPr>
        <w:drawing>
          <wp:inline distT="0" distB="0" distL="0" distR="0" wp14:anchorId="2F98BB8C" wp14:editId="01EA1FAB">
            <wp:extent cx="4410000" cy="2459736"/>
            <wp:effectExtent l="0" t="0" r="0" b="0"/>
            <wp:docPr id="149557628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00" cy="2459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C0D45" w:rsidSect="00B85B83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7" w:h="16840" w:code="9"/>
      <w:pgMar w:top="1440" w:right="981" w:bottom="1440" w:left="1162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9EB4D" w14:textId="77777777" w:rsidR="00F929F2" w:rsidRDefault="00F929F2">
      <w:pPr>
        <w:spacing w:after="0" w:line="240" w:lineRule="auto"/>
      </w:pPr>
      <w:r>
        <w:separator/>
      </w:r>
    </w:p>
  </w:endnote>
  <w:endnote w:type="continuationSeparator" w:id="0">
    <w:p w14:paraId="373E4183" w14:textId="77777777" w:rsidR="00F929F2" w:rsidRDefault="00F92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C34C09" w14:textId="77777777" w:rsidR="00E12C8F" w:rsidRDefault="00E12C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5F68E" w14:textId="3B70CE22" w:rsidR="00B27B05" w:rsidRDefault="00B27B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7D1CE" w14:textId="77777777" w:rsidR="00E12C8F" w:rsidRDefault="00E12C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E1847" w14:textId="77777777" w:rsidR="00F929F2" w:rsidRDefault="00F929F2">
      <w:pPr>
        <w:spacing w:after="0" w:line="240" w:lineRule="auto"/>
      </w:pPr>
      <w:r>
        <w:separator/>
      </w:r>
    </w:p>
  </w:footnote>
  <w:footnote w:type="continuationSeparator" w:id="0">
    <w:p w14:paraId="2AF4A43E" w14:textId="77777777" w:rsidR="00F929F2" w:rsidRDefault="00F929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9582F" w14:textId="77777777" w:rsidR="00E12C8F" w:rsidRDefault="00E12C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1823192951" name="Picture 18231929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33E4A" w14:textId="77777777" w:rsidR="00E12C8F" w:rsidRDefault="00E12C8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C6ABB"/>
    <w:multiLevelType w:val="hybridMultilevel"/>
    <w:tmpl w:val="3454E9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0083C"/>
    <w:multiLevelType w:val="hybridMultilevel"/>
    <w:tmpl w:val="2A82325E"/>
    <w:lvl w:ilvl="0" w:tplc="0C00001B">
      <w:start w:val="1"/>
      <w:numFmt w:val="lowerRoman"/>
      <w:lvlText w:val="%1."/>
      <w:lvlJc w:val="right"/>
      <w:pPr>
        <w:ind w:left="2160" w:hanging="360"/>
      </w:pPr>
    </w:lvl>
    <w:lvl w:ilvl="1" w:tplc="0C000019" w:tentative="1">
      <w:start w:val="1"/>
      <w:numFmt w:val="lowerLetter"/>
      <w:lvlText w:val="%2."/>
      <w:lvlJc w:val="left"/>
      <w:pPr>
        <w:ind w:left="2880" w:hanging="360"/>
      </w:pPr>
    </w:lvl>
    <w:lvl w:ilvl="2" w:tplc="0C00001B" w:tentative="1">
      <w:start w:val="1"/>
      <w:numFmt w:val="lowerRoman"/>
      <w:lvlText w:val="%3."/>
      <w:lvlJc w:val="right"/>
      <w:pPr>
        <w:ind w:left="3600" w:hanging="180"/>
      </w:pPr>
    </w:lvl>
    <w:lvl w:ilvl="3" w:tplc="0C00000F" w:tentative="1">
      <w:start w:val="1"/>
      <w:numFmt w:val="decimal"/>
      <w:lvlText w:val="%4."/>
      <w:lvlJc w:val="left"/>
      <w:pPr>
        <w:ind w:left="4320" w:hanging="360"/>
      </w:pPr>
    </w:lvl>
    <w:lvl w:ilvl="4" w:tplc="0C000019" w:tentative="1">
      <w:start w:val="1"/>
      <w:numFmt w:val="lowerLetter"/>
      <w:lvlText w:val="%5."/>
      <w:lvlJc w:val="left"/>
      <w:pPr>
        <w:ind w:left="5040" w:hanging="360"/>
      </w:pPr>
    </w:lvl>
    <w:lvl w:ilvl="5" w:tplc="0C00001B" w:tentative="1">
      <w:start w:val="1"/>
      <w:numFmt w:val="lowerRoman"/>
      <w:lvlText w:val="%6."/>
      <w:lvlJc w:val="right"/>
      <w:pPr>
        <w:ind w:left="5760" w:hanging="180"/>
      </w:pPr>
    </w:lvl>
    <w:lvl w:ilvl="6" w:tplc="0C00000F" w:tentative="1">
      <w:start w:val="1"/>
      <w:numFmt w:val="decimal"/>
      <w:lvlText w:val="%7."/>
      <w:lvlJc w:val="left"/>
      <w:pPr>
        <w:ind w:left="6480" w:hanging="360"/>
      </w:pPr>
    </w:lvl>
    <w:lvl w:ilvl="7" w:tplc="0C000019" w:tentative="1">
      <w:start w:val="1"/>
      <w:numFmt w:val="lowerLetter"/>
      <w:lvlText w:val="%8."/>
      <w:lvlJc w:val="left"/>
      <w:pPr>
        <w:ind w:left="7200" w:hanging="360"/>
      </w:pPr>
    </w:lvl>
    <w:lvl w:ilvl="8" w:tplc="0C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9924A32"/>
    <w:multiLevelType w:val="hybridMultilevel"/>
    <w:tmpl w:val="6F7205BA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02BE2"/>
    <w:multiLevelType w:val="hybridMultilevel"/>
    <w:tmpl w:val="4C90BD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3B0700B"/>
    <w:multiLevelType w:val="hybridMultilevel"/>
    <w:tmpl w:val="50868A88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811BB9"/>
    <w:multiLevelType w:val="hybridMultilevel"/>
    <w:tmpl w:val="CB98FF7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9C5CBE"/>
    <w:multiLevelType w:val="hybridMultilevel"/>
    <w:tmpl w:val="94EC9062"/>
    <w:lvl w:ilvl="0" w:tplc="A55C3B16">
      <w:start w:val="1"/>
      <w:numFmt w:val="lowerLetter"/>
      <w:lvlText w:val="%1)"/>
      <w:lvlJc w:val="left"/>
      <w:pPr>
        <w:ind w:left="1080" w:hanging="720"/>
      </w:pPr>
      <w:rPr>
        <w:rFonts w:ascii="Times New Roman" w:eastAsiaTheme="minorEastAsia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290E91"/>
    <w:multiLevelType w:val="hybridMultilevel"/>
    <w:tmpl w:val="3BC44B9C"/>
    <w:lvl w:ilvl="0" w:tplc="1D8CF0B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6B778A"/>
    <w:multiLevelType w:val="hybridMultilevel"/>
    <w:tmpl w:val="69FE9754"/>
    <w:lvl w:ilvl="0" w:tplc="0C00001B">
      <w:start w:val="1"/>
      <w:numFmt w:val="lowerRoman"/>
      <w:lvlText w:val="%1."/>
      <w:lvlJc w:val="righ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35414E"/>
    <w:multiLevelType w:val="hybridMultilevel"/>
    <w:tmpl w:val="C7940CF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9B558A"/>
    <w:multiLevelType w:val="hybridMultilevel"/>
    <w:tmpl w:val="C428E612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3377FF"/>
    <w:multiLevelType w:val="hybridMultilevel"/>
    <w:tmpl w:val="3308134A"/>
    <w:lvl w:ilvl="0" w:tplc="476A235A">
      <w:start w:val="1"/>
      <w:numFmt w:val="lowerLetter"/>
      <w:lvlText w:val="%1)"/>
      <w:lvlJc w:val="left"/>
      <w:pPr>
        <w:ind w:left="360" w:hanging="360"/>
      </w:pPr>
      <w:rPr>
        <w:sz w:val="24"/>
        <w:szCs w:val="24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A5D348D"/>
    <w:multiLevelType w:val="hybridMultilevel"/>
    <w:tmpl w:val="9E4C41C8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A03F4C"/>
    <w:multiLevelType w:val="hybridMultilevel"/>
    <w:tmpl w:val="24EE3628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1024D0"/>
    <w:multiLevelType w:val="hybridMultilevel"/>
    <w:tmpl w:val="D7C2E908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300C59"/>
    <w:multiLevelType w:val="hybridMultilevel"/>
    <w:tmpl w:val="2132D5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7A3265"/>
    <w:multiLevelType w:val="hybridMultilevel"/>
    <w:tmpl w:val="AC76AA0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AA575F"/>
    <w:multiLevelType w:val="hybridMultilevel"/>
    <w:tmpl w:val="5EF0AA86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1B6037"/>
    <w:multiLevelType w:val="hybridMultilevel"/>
    <w:tmpl w:val="949001B4"/>
    <w:lvl w:ilvl="0" w:tplc="124064B2">
      <w:start w:val="1"/>
      <w:numFmt w:val="lowerLetter"/>
      <w:lvlText w:val="%1)"/>
      <w:lvlJc w:val="left"/>
      <w:pPr>
        <w:ind w:left="72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8727F1"/>
    <w:multiLevelType w:val="hybridMultilevel"/>
    <w:tmpl w:val="C206F5A8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291303"/>
    <w:multiLevelType w:val="hybridMultilevel"/>
    <w:tmpl w:val="E5904AF6"/>
    <w:lvl w:ilvl="0" w:tplc="3D204118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350F0B"/>
    <w:multiLevelType w:val="hybridMultilevel"/>
    <w:tmpl w:val="A796D46C"/>
    <w:lvl w:ilvl="0" w:tplc="F52E8CD8">
      <w:start w:val="1"/>
      <w:numFmt w:val="lowerLetter"/>
      <w:lvlText w:val="%1)"/>
      <w:lvlJc w:val="left"/>
      <w:pPr>
        <w:ind w:left="360" w:hanging="360"/>
      </w:pPr>
      <w:rPr>
        <w:sz w:val="24"/>
        <w:szCs w:val="24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8634D4"/>
    <w:multiLevelType w:val="hybridMultilevel"/>
    <w:tmpl w:val="BCE404E0"/>
    <w:lvl w:ilvl="0" w:tplc="0C00000F">
      <w:start w:val="1"/>
      <w:numFmt w:val="decimal"/>
      <w:lvlText w:val="%1."/>
      <w:lvlJc w:val="left"/>
      <w:pPr>
        <w:ind w:left="360" w:hanging="360"/>
      </w:p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EFC4F60"/>
    <w:multiLevelType w:val="hybridMultilevel"/>
    <w:tmpl w:val="306274DA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3420641">
    <w:abstractNumId w:val="17"/>
  </w:num>
  <w:num w:numId="2" w16cid:durableId="530530230">
    <w:abstractNumId w:val="4"/>
  </w:num>
  <w:num w:numId="3" w16cid:durableId="1888487677">
    <w:abstractNumId w:val="24"/>
  </w:num>
  <w:num w:numId="4" w16cid:durableId="639113113">
    <w:abstractNumId w:val="23"/>
  </w:num>
  <w:num w:numId="5" w16cid:durableId="938559907">
    <w:abstractNumId w:val="12"/>
  </w:num>
  <w:num w:numId="6" w16cid:durableId="118485542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2667308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83599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5656175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3200842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78880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326823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60543978">
    <w:abstractNumId w:val="11"/>
  </w:num>
  <w:num w:numId="14" w16cid:durableId="903296033">
    <w:abstractNumId w:val="2"/>
  </w:num>
  <w:num w:numId="15" w16cid:durableId="1287081586">
    <w:abstractNumId w:val="13"/>
  </w:num>
  <w:num w:numId="16" w16cid:durableId="1408648939">
    <w:abstractNumId w:val="19"/>
  </w:num>
  <w:num w:numId="17" w16cid:durableId="631254575">
    <w:abstractNumId w:val="25"/>
  </w:num>
  <w:num w:numId="18" w16cid:durableId="678627752">
    <w:abstractNumId w:val="9"/>
  </w:num>
  <w:num w:numId="19" w16cid:durableId="1188981643">
    <w:abstractNumId w:val="1"/>
  </w:num>
  <w:num w:numId="20" w16cid:durableId="1726755892">
    <w:abstractNumId w:val="21"/>
  </w:num>
  <w:num w:numId="21" w16cid:durableId="128597583">
    <w:abstractNumId w:val="10"/>
  </w:num>
  <w:num w:numId="22" w16cid:durableId="2135714429">
    <w:abstractNumId w:val="5"/>
  </w:num>
  <w:num w:numId="23" w16cid:durableId="597640254">
    <w:abstractNumId w:val="0"/>
  </w:num>
  <w:num w:numId="24" w16cid:durableId="1899393287">
    <w:abstractNumId w:val="8"/>
  </w:num>
  <w:num w:numId="25" w16cid:durableId="1395931875">
    <w:abstractNumId w:val="15"/>
  </w:num>
  <w:num w:numId="26" w16cid:durableId="487132742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2A20"/>
    <w:rsid w:val="00004D3D"/>
    <w:rsid w:val="0000591C"/>
    <w:rsid w:val="00006398"/>
    <w:rsid w:val="00006AC2"/>
    <w:rsid w:val="00006AE6"/>
    <w:rsid w:val="0000729F"/>
    <w:rsid w:val="0000790C"/>
    <w:rsid w:val="00007922"/>
    <w:rsid w:val="000106E6"/>
    <w:rsid w:val="00011088"/>
    <w:rsid w:val="00011552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07A5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346C"/>
    <w:rsid w:val="000743E5"/>
    <w:rsid w:val="00074578"/>
    <w:rsid w:val="0007459C"/>
    <w:rsid w:val="0007471A"/>
    <w:rsid w:val="0007494E"/>
    <w:rsid w:val="00074A6D"/>
    <w:rsid w:val="00074AB5"/>
    <w:rsid w:val="00075521"/>
    <w:rsid w:val="00075635"/>
    <w:rsid w:val="000759ED"/>
    <w:rsid w:val="00075D58"/>
    <w:rsid w:val="000762E2"/>
    <w:rsid w:val="00076378"/>
    <w:rsid w:val="00076916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972D8"/>
    <w:rsid w:val="000A0F3D"/>
    <w:rsid w:val="000A125F"/>
    <w:rsid w:val="000A1693"/>
    <w:rsid w:val="000A16A3"/>
    <w:rsid w:val="000A1D10"/>
    <w:rsid w:val="000A2020"/>
    <w:rsid w:val="000A2F3B"/>
    <w:rsid w:val="000A38B1"/>
    <w:rsid w:val="000A4E78"/>
    <w:rsid w:val="000A56B3"/>
    <w:rsid w:val="000A6859"/>
    <w:rsid w:val="000A68C3"/>
    <w:rsid w:val="000A6A43"/>
    <w:rsid w:val="000A6FD7"/>
    <w:rsid w:val="000A764A"/>
    <w:rsid w:val="000B0175"/>
    <w:rsid w:val="000B062D"/>
    <w:rsid w:val="000B0890"/>
    <w:rsid w:val="000B0986"/>
    <w:rsid w:val="000B141D"/>
    <w:rsid w:val="000B18A4"/>
    <w:rsid w:val="000B21D0"/>
    <w:rsid w:val="000B2239"/>
    <w:rsid w:val="000B307A"/>
    <w:rsid w:val="000B41DD"/>
    <w:rsid w:val="000B502E"/>
    <w:rsid w:val="000B60B7"/>
    <w:rsid w:val="000B73E0"/>
    <w:rsid w:val="000B7E45"/>
    <w:rsid w:val="000C08A3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6F5C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6B3"/>
    <w:rsid w:val="000F2898"/>
    <w:rsid w:val="000F34AD"/>
    <w:rsid w:val="000F35A3"/>
    <w:rsid w:val="000F4E27"/>
    <w:rsid w:val="000F4ECC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0AF0"/>
    <w:rsid w:val="00120D1A"/>
    <w:rsid w:val="00121002"/>
    <w:rsid w:val="00121A6D"/>
    <w:rsid w:val="001220F3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1D95"/>
    <w:rsid w:val="00142F00"/>
    <w:rsid w:val="00143EC9"/>
    <w:rsid w:val="00143F78"/>
    <w:rsid w:val="001441FF"/>
    <w:rsid w:val="001455E3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9AF"/>
    <w:rsid w:val="00154EC0"/>
    <w:rsid w:val="00156044"/>
    <w:rsid w:val="00156149"/>
    <w:rsid w:val="001565AC"/>
    <w:rsid w:val="00156928"/>
    <w:rsid w:val="00156C28"/>
    <w:rsid w:val="001600DC"/>
    <w:rsid w:val="00160D49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437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4CCA"/>
    <w:rsid w:val="00185866"/>
    <w:rsid w:val="00185FA3"/>
    <w:rsid w:val="00186CA7"/>
    <w:rsid w:val="00186F4A"/>
    <w:rsid w:val="001871F0"/>
    <w:rsid w:val="00187C2D"/>
    <w:rsid w:val="00190B38"/>
    <w:rsid w:val="00190BE9"/>
    <w:rsid w:val="00190CBB"/>
    <w:rsid w:val="00191EF9"/>
    <w:rsid w:val="001930D8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457A"/>
    <w:rsid w:val="001A62A0"/>
    <w:rsid w:val="001A64D2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445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16F"/>
    <w:rsid w:val="001B7BC9"/>
    <w:rsid w:val="001B7C4F"/>
    <w:rsid w:val="001C036E"/>
    <w:rsid w:val="001C05A4"/>
    <w:rsid w:val="001C06F1"/>
    <w:rsid w:val="001C1A32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DF"/>
    <w:rsid w:val="00225318"/>
    <w:rsid w:val="002255D1"/>
    <w:rsid w:val="00225625"/>
    <w:rsid w:val="00226227"/>
    <w:rsid w:val="00227360"/>
    <w:rsid w:val="00227889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56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C02"/>
    <w:rsid w:val="00245019"/>
    <w:rsid w:val="002450E1"/>
    <w:rsid w:val="00245620"/>
    <w:rsid w:val="00246194"/>
    <w:rsid w:val="00246448"/>
    <w:rsid w:val="002466B2"/>
    <w:rsid w:val="00246BA2"/>
    <w:rsid w:val="00250B0E"/>
    <w:rsid w:val="00250D91"/>
    <w:rsid w:val="0025124F"/>
    <w:rsid w:val="00251F7C"/>
    <w:rsid w:val="00252A77"/>
    <w:rsid w:val="00252FD0"/>
    <w:rsid w:val="00253D63"/>
    <w:rsid w:val="00253F66"/>
    <w:rsid w:val="00254C21"/>
    <w:rsid w:val="00254FE6"/>
    <w:rsid w:val="00255517"/>
    <w:rsid w:val="00255EDE"/>
    <w:rsid w:val="00255F47"/>
    <w:rsid w:val="002562DD"/>
    <w:rsid w:val="00256606"/>
    <w:rsid w:val="0026088B"/>
    <w:rsid w:val="00260CEF"/>
    <w:rsid w:val="00260F46"/>
    <w:rsid w:val="0026184A"/>
    <w:rsid w:val="00262899"/>
    <w:rsid w:val="002630C6"/>
    <w:rsid w:val="0026360A"/>
    <w:rsid w:val="00263962"/>
    <w:rsid w:val="00263BF1"/>
    <w:rsid w:val="00263DDA"/>
    <w:rsid w:val="0026445F"/>
    <w:rsid w:val="002645B1"/>
    <w:rsid w:val="0026482F"/>
    <w:rsid w:val="00264B03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29CC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748"/>
    <w:rsid w:val="002909F3"/>
    <w:rsid w:val="002911EF"/>
    <w:rsid w:val="00292813"/>
    <w:rsid w:val="002939BC"/>
    <w:rsid w:val="00294B8B"/>
    <w:rsid w:val="00295D52"/>
    <w:rsid w:val="0029611E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7AD6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03C"/>
    <w:rsid w:val="002C4571"/>
    <w:rsid w:val="002C4D9D"/>
    <w:rsid w:val="002C5553"/>
    <w:rsid w:val="002C6330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D7A99"/>
    <w:rsid w:val="002D7B43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19CF"/>
    <w:rsid w:val="002F22D8"/>
    <w:rsid w:val="002F26FD"/>
    <w:rsid w:val="002F3139"/>
    <w:rsid w:val="002F467F"/>
    <w:rsid w:val="002F46E8"/>
    <w:rsid w:val="002F5E3A"/>
    <w:rsid w:val="002F69D9"/>
    <w:rsid w:val="0030324B"/>
    <w:rsid w:val="00303B6C"/>
    <w:rsid w:val="00303BAA"/>
    <w:rsid w:val="00303DD4"/>
    <w:rsid w:val="003049D9"/>
    <w:rsid w:val="00304E3E"/>
    <w:rsid w:val="0030526D"/>
    <w:rsid w:val="00305B33"/>
    <w:rsid w:val="00305FCC"/>
    <w:rsid w:val="003061EC"/>
    <w:rsid w:val="00306436"/>
    <w:rsid w:val="003064EF"/>
    <w:rsid w:val="00306733"/>
    <w:rsid w:val="0030753D"/>
    <w:rsid w:val="00307DC2"/>
    <w:rsid w:val="00310BA9"/>
    <w:rsid w:val="003110D1"/>
    <w:rsid w:val="0031265F"/>
    <w:rsid w:val="0031286C"/>
    <w:rsid w:val="003134B0"/>
    <w:rsid w:val="00313AD3"/>
    <w:rsid w:val="00313B1A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3B19"/>
    <w:rsid w:val="00324946"/>
    <w:rsid w:val="00327555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6A"/>
    <w:rsid w:val="00336BA9"/>
    <w:rsid w:val="00337025"/>
    <w:rsid w:val="00337806"/>
    <w:rsid w:val="00337E15"/>
    <w:rsid w:val="00340722"/>
    <w:rsid w:val="00340A7F"/>
    <w:rsid w:val="0034147A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6D80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5BE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5BA"/>
    <w:rsid w:val="003B29B6"/>
    <w:rsid w:val="003B3321"/>
    <w:rsid w:val="003B3706"/>
    <w:rsid w:val="003B3B32"/>
    <w:rsid w:val="003B6805"/>
    <w:rsid w:val="003B682D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6C1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0DE0"/>
    <w:rsid w:val="003E1932"/>
    <w:rsid w:val="003E1B7A"/>
    <w:rsid w:val="003E1CE2"/>
    <w:rsid w:val="003E1D4F"/>
    <w:rsid w:val="003E2EA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15D0"/>
    <w:rsid w:val="00402D6B"/>
    <w:rsid w:val="004038D2"/>
    <w:rsid w:val="004038F1"/>
    <w:rsid w:val="00404647"/>
    <w:rsid w:val="004057CC"/>
    <w:rsid w:val="00405A47"/>
    <w:rsid w:val="00405DD5"/>
    <w:rsid w:val="00405E02"/>
    <w:rsid w:val="004065E4"/>
    <w:rsid w:val="00406656"/>
    <w:rsid w:val="00407B22"/>
    <w:rsid w:val="00407D1D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4213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581C"/>
    <w:rsid w:val="0044674D"/>
    <w:rsid w:val="00446D44"/>
    <w:rsid w:val="004470AB"/>
    <w:rsid w:val="00447251"/>
    <w:rsid w:val="004503BE"/>
    <w:rsid w:val="00450447"/>
    <w:rsid w:val="00450851"/>
    <w:rsid w:val="00450B6D"/>
    <w:rsid w:val="00450F69"/>
    <w:rsid w:val="0045268A"/>
    <w:rsid w:val="0045268D"/>
    <w:rsid w:val="0045275E"/>
    <w:rsid w:val="004529C9"/>
    <w:rsid w:val="004544E5"/>
    <w:rsid w:val="00454576"/>
    <w:rsid w:val="004546F5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720"/>
    <w:rsid w:val="00471D59"/>
    <w:rsid w:val="0047215D"/>
    <w:rsid w:val="00472C0F"/>
    <w:rsid w:val="00472E27"/>
    <w:rsid w:val="00473D38"/>
    <w:rsid w:val="00475AE6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2C6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157E"/>
    <w:rsid w:val="004925CE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3EC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0E5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09FD"/>
    <w:rsid w:val="004F1667"/>
    <w:rsid w:val="004F1DAE"/>
    <w:rsid w:val="004F1DB1"/>
    <w:rsid w:val="004F2487"/>
    <w:rsid w:val="004F24A9"/>
    <w:rsid w:val="004F4E3A"/>
    <w:rsid w:val="004F58AD"/>
    <w:rsid w:val="004F6D84"/>
    <w:rsid w:val="004F6DF9"/>
    <w:rsid w:val="004F73D3"/>
    <w:rsid w:val="004F7A0A"/>
    <w:rsid w:val="005000B6"/>
    <w:rsid w:val="00500A0A"/>
    <w:rsid w:val="00501F2D"/>
    <w:rsid w:val="005032EF"/>
    <w:rsid w:val="005035BD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A5F"/>
    <w:rsid w:val="00523C56"/>
    <w:rsid w:val="0052502A"/>
    <w:rsid w:val="0052559A"/>
    <w:rsid w:val="0052587D"/>
    <w:rsid w:val="0052638B"/>
    <w:rsid w:val="0052734D"/>
    <w:rsid w:val="0052773D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478"/>
    <w:rsid w:val="005427A1"/>
    <w:rsid w:val="00542C35"/>
    <w:rsid w:val="00542FB7"/>
    <w:rsid w:val="005440BD"/>
    <w:rsid w:val="00544281"/>
    <w:rsid w:val="0054482E"/>
    <w:rsid w:val="00544976"/>
    <w:rsid w:val="00546FCE"/>
    <w:rsid w:val="00547C19"/>
    <w:rsid w:val="00550672"/>
    <w:rsid w:val="00551207"/>
    <w:rsid w:val="00552FDE"/>
    <w:rsid w:val="005531FF"/>
    <w:rsid w:val="0055320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208C"/>
    <w:rsid w:val="005620F1"/>
    <w:rsid w:val="00564382"/>
    <w:rsid w:val="00564ED7"/>
    <w:rsid w:val="0056500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302E"/>
    <w:rsid w:val="00574560"/>
    <w:rsid w:val="005751DB"/>
    <w:rsid w:val="00575EAF"/>
    <w:rsid w:val="00576D3B"/>
    <w:rsid w:val="00576FDD"/>
    <w:rsid w:val="00577134"/>
    <w:rsid w:val="00577456"/>
    <w:rsid w:val="005776EE"/>
    <w:rsid w:val="005777C4"/>
    <w:rsid w:val="00577DA9"/>
    <w:rsid w:val="005808E7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4AA"/>
    <w:rsid w:val="00586F7D"/>
    <w:rsid w:val="00587B37"/>
    <w:rsid w:val="00587C74"/>
    <w:rsid w:val="00590067"/>
    <w:rsid w:val="005902D9"/>
    <w:rsid w:val="00590AEB"/>
    <w:rsid w:val="00590C06"/>
    <w:rsid w:val="00591282"/>
    <w:rsid w:val="00591A1E"/>
    <w:rsid w:val="00591B1F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85"/>
    <w:rsid w:val="005A55F0"/>
    <w:rsid w:val="005A6305"/>
    <w:rsid w:val="005A6EF9"/>
    <w:rsid w:val="005A7A44"/>
    <w:rsid w:val="005B095F"/>
    <w:rsid w:val="005B0E8A"/>
    <w:rsid w:val="005B0F82"/>
    <w:rsid w:val="005B355F"/>
    <w:rsid w:val="005B44C3"/>
    <w:rsid w:val="005B4A9C"/>
    <w:rsid w:val="005B4BE7"/>
    <w:rsid w:val="005B4DBC"/>
    <w:rsid w:val="005B4E75"/>
    <w:rsid w:val="005B53E5"/>
    <w:rsid w:val="005B618E"/>
    <w:rsid w:val="005B66FC"/>
    <w:rsid w:val="005B7B9C"/>
    <w:rsid w:val="005C0459"/>
    <w:rsid w:val="005C07E6"/>
    <w:rsid w:val="005C0D45"/>
    <w:rsid w:val="005C0EA8"/>
    <w:rsid w:val="005C1366"/>
    <w:rsid w:val="005C2B97"/>
    <w:rsid w:val="005C2EEF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740"/>
    <w:rsid w:val="005D681A"/>
    <w:rsid w:val="005D7070"/>
    <w:rsid w:val="005D71D0"/>
    <w:rsid w:val="005D78EC"/>
    <w:rsid w:val="005E04EE"/>
    <w:rsid w:val="005E1693"/>
    <w:rsid w:val="005E20BC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1900"/>
    <w:rsid w:val="00602627"/>
    <w:rsid w:val="00602BF4"/>
    <w:rsid w:val="00602D96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07C04"/>
    <w:rsid w:val="006108A4"/>
    <w:rsid w:val="0061239F"/>
    <w:rsid w:val="00612600"/>
    <w:rsid w:val="006132CD"/>
    <w:rsid w:val="0061376F"/>
    <w:rsid w:val="00613B27"/>
    <w:rsid w:val="0061400F"/>
    <w:rsid w:val="0061412B"/>
    <w:rsid w:val="006141F7"/>
    <w:rsid w:val="00615577"/>
    <w:rsid w:val="00615CD1"/>
    <w:rsid w:val="006179CC"/>
    <w:rsid w:val="006204E6"/>
    <w:rsid w:val="00620B41"/>
    <w:rsid w:val="00622122"/>
    <w:rsid w:val="00622CF1"/>
    <w:rsid w:val="006234B9"/>
    <w:rsid w:val="00623922"/>
    <w:rsid w:val="00624317"/>
    <w:rsid w:val="00625266"/>
    <w:rsid w:val="00625284"/>
    <w:rsid w:val="0062685A"/>
    <w:rsid w:val="00626F9E"/>
    <w:rsid w:val="006271D3"/>
    <w:rsid w:val="006307DE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22C"/>
    <w:rsid w:val="006514E9"/>
    <w:rsid w:val="00651D64"/>
    <w:rsid w:val="006549A4"/>
    <w:rsid w:val="00654D87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33CF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2A68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750"/>
    <w:rsid w:val="006A7840"/>
    <w:rsid w:val="006A7AF9"/>
    <w:rsid w:val="006A7E2E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875"/>
    <w:rsid w:val="006C3B4F"/>
    <w:rsid w:val="006C3C4A"/>
    <w:rsid w:val="006C42E6"/>
    <w:rsid w:val="006C4F47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0F6F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31D"/>
    <w:rsid w:val="006E768E"/>
    <w:rsid w:val="006F00C7"/>
    <w:rsid w:val="006F1261"/>
    <w:rsid w:val="006F1447"/>
    <w:rsid w:val="006F206E"/>
    <w:rsid w:val="006F23B8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1DE2"/>
    <w:rsid w:val="00702B20"/>
    <w:rsid w:val="007032FC"/>
    <w:rsid w:val="00703C44"/>
    <w:rsid w:val="00704C62"/>
    <w:rsid w:val="007075CD"/>
    <w:rsid w:val="007077FC"/>
    <w:rsid w:val="0071158D"/>
    <w:rsid w:val="00712B44"/>
    <w:rsid w:val="007132D2"/>
    <w:rsid w:val="00713EE8"/>
    <w:rsid w:val="00714A5F"/>
    <w:rsid w:val="00715F28"/>
    <w:rsid w:val="007175EE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2C07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3C88"/>
    <w:rsid w:val="00756531"/>
    <w:rsid w:val="00756BAA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4EA5"/>
    <w:rsid w:val="00766FD5"/>
    <w:rsid w:val="00770389"/>
    <w:rsid w:val="0077079C"/>
    <w:rsid w:val="00773471"/>
    <w:rsid w:val="00773898"/>
    <w:rsid w:val="007748E1"/>
    <w:rsid w:val="00774A34"/>
    <w:rsid w:val="007757D4"/>
    <w:rsid w:val="0077707A"/>
    <w:rsid w:val="00777A70"/>
    <w:rsid w:val="0078054C"/>
    <w:rsid w:val="007810F9"/>
    <w:rsid w:val="0078129F"/>
    <w:rsid w:val="007813ED"/>
    <w:rsid w:val="00781761"/>
    <w:rsid w:val="00783FAE"/>
    <w:rsid w:val="007845C3"/>
    <w:rsid w:val="007854F0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10DC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3D1E"/>
    <w:rsid w:val="007B4498"/>
    <w:rsid w:val="007B468B"/>
    <w:rsid w:val="007B56A0"/>
    <w:rsid w:val="007B59DD"/>
    <w:rsid w:val="007B5BD2"/>
    <w:rsid w:val="007B61F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75FB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23A5"/>
    <w:rsid w:val="00826433"/>
    <w:rsid w:val="00827362"/>
    <w:rsid w:val="008275BC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1ADC"/>
    <w:rsid w:val="00842685"/>
    <w:rsid w:val="00842B1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2EA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455A"/>
    <w:rsid w:val="008A4D6A"/>
    <w:rsid w:val="008A5DA6"/>
    <w:rsid w:val="008A70AC"/>
    <w:rsid w:val="008A71D4"/>
    <w:rsid w:val="008B04D1"/>
    <w:rsid w:val="008B0D40"/>
    <w:rsid w:val="008B1106"/>
    <w:rsid w:val="008B18E1"/>
    <w:rsid w:val="008B2745"/>
    <w:rsid w:val="008B27CB"/>
    <w:rsid w:val="008B2926"/>
    <w:rsid w:val="008B2BE0"/>
    <w:rsid w:val="008B35FA"/>
    <w:rsid w:val="008B3665"/>
    <w:rsid w:val="008B4162"/>
    <w:rsid w:val="008B4193"/>
    <w:rsid w:val="008B5864"/>
    <w:rsid w:val="008B5881"/>
    <w:rsid w:val="008B5CC2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3AD"/>
    <w:rsid w:val="008E7CFF"/>
    <w:rsid w:val="008F0921"/>
    <w:rsid w:val="008F1A2F"/>
    <w:rsid w:val="008F1BA4"/>
    <w:rsid w:val="008F1FE0"/>
    <w:rsid w:val="008F39E7"/>
    <w:rsid w:val="008F4378"/>
    <w:rsid w:val="008F4639"/>
    <w:rsid w:val="008F5268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A21"/>
    <w:rsid w:val="009213D4"/>
    <w:rsid w:val="00921C2F"/>
    <w:rsid w:val="00922E3E"/>
    <w:rsid w:val="009242BC"/>
    <w:rsid w:val="00924C17"/>
    <w:rsid w:val="00924E04"/>
    <w:rsid w:val="00924E15"/>
    <w:rsid w:val="009250F7"/>
    <w:rsid w:val="009252DE"/>
    <w:rsid w:val="0092540A"/>
    <w:rsid w:val="009254BF"/>
    <w:rsid w:val="009256B2"/>
    <w:rsid w:val="009257F2"/>
    <w:rsid w:val="00925E7E"/>
    <w:rsid w:val="009264A1"/>
    <w:rsid w:val="0093060C"/>
    <w:rsid w:val="00931380"/>
    <w:rsid w:val="0093271C"/>
    <w:rsid w:val="0093277A"/>
    <w:rsid w:val="00932B2C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8C2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5C46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313D"/>
    <w:rsid w:val="009852D8"/>
    <w:rsid w:val="00985CEC"/>
    <w:rsid w:val="00986139"/>
    <w:rsid w:val="00986F0E"/>
    <w:rsid w:val="009870DD"/>
    <w:rsid w:val="00990404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38DE"/>
    <w:rsid w:val="00995B34"/>
    <w:rsid w:val="00995B68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62F"/>
    <w:rsid w:val="009B0763"/>
    <w:rsid w:val="009B16B2"/>
    <w:rsid w:val="009B1B5C"/>
    <w:rsid w:val="009B2988"/>
    <w:rsid w:val="009B376A"/>
    <w:rsid w:val="009B3CA9"/>
    <w:rsid w:val="009B40B2"/>
    <w:rsid w:val="009B4CBD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5D09"/>
    <w:rsid w:val="009D6311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F4D"/>
    <w:rsid w:val="009E681E"/>
    <w:rsid w:val="009E7359"/>
    <w:rsid w:val="009E7895"/>
    <w:rsid w:val="009E7F1E"/>
    <w:rsid w:val="009F0042"/>
    <w:rsid w:val="009F0D83"/>
    <w:rsid w:val="009F11A5"/>
    <w:rsid w:val="009F258B"/>
    <w:rsid w:val="009F5441"/>
    <w:rsid w:val="009F5A55"/>
    <w:rsid w:val="009F6338"/>
    <w:rsid w:val="009F6684"/>
    <w:rsid w:val="009F66F3"/>
    <w:rsid w:val="009F6CF4"/>
    <w:rsid w:val="009F7FC6"/>
    <w:rsid w:val="00A00DE4"/>
    <w:rsid w:val="00A00F19"/>
    <w:rsid w:val="00A01222"/>
    <w:rsid w:val="00A013DC"/>
    <w:rsid w:val="00A0256F"/>
    <w:rsid w:val="00A0397B"/>
    <w:rsid w:val="00A03A7E"/>
    <w:rsid w:val="00A04008"/>
    <w:rsid w:val="00A042F9"/>
    <w:rsid w:val="00A04990"/>
    <w:rsid w:val="00A04E10"/>
    <w:rsid w:val="00A06117"/>
    <w:rsid w:val="00A06126"/>
    <w:rsid w:val="00A07F3B"/>
    <w:rsid w:val="00A1114D"/>
    <w:rsid w:val="00A11963"/>
    <w:rsid w:val="00A13958"/>
    <w:rsid w:val="00A1530F"/>
    <w:rsid w:val="00A16028"/>
    <w:rsid w:val="00A163E5"/>
    <w:rsid w:val="00A1759E"/>
    <w:rsid w:val="00A17747"/>
    <w:rsid w:val="00A205ED"/>
    <w:rsid w:val="00A20F9C"/>
    <w:rsid w:val="00A22715"/>
    <w:rsid w:val="00A22E27"/>
    <w:rsid w:val="00A24371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5244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2A22"/>
    <w:rsid w:val="00A93E1E"/>
    <w:rsid w:val="00A94672"/>
    <w:rsid w:val="00A9506C"/>
    <w:rsid w:val="00A958CE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9A1"/>
    <w:rsid w:val="00AB0FEF"/>
    <w:rsid w:val="00AB1950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B78BD"/>
    <w:rsid w:val="00AC0051"/>
    <w:rsid w:val="00AC04AE"/>
    <w:rsid w:val="00AC1C55"/>
    <w:rsid w:val="00AC3201"/>
    <w:rsid w:val="00AC3E63"/>
    <w:rsid w:val="00AC3EA1"/>
    <w:rsid w:val="00AC4062"/>
    <w:rsid w:val="00AC44CD"/>
    <w:rsid w:val="00AC466E"/>
    <w:rsid w:val="00AC4753"/>
    <w:rsid w:val="00AC5750"/>
    <w:rsid w:val="00AC5E0D"/>
    <w:rsid w:val="00AC6B88"/>
    <w:rsid w:val="00AC6EE5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085D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2E22"/>
    <w:rsid w:val="00B15825"/>
    <w:rsid w:val="00B16B06"/>
    <w:rsid w:val="00B16B80"/>
    <w:rsid w:val="00B174B8"/>
    <w:rsid w:val="00B176F7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32C"/>
    <w:rsid w:val="00B26489"/>
    <w:rsid w:val="00B276BD"/>
    <w:rsid w:val="00B27B05"/>
    <w:rsid w:val="00B3011C"/>
    <w:rsid w:val="00B301BA"/>
    <w:rsid w:val="00B3111D"/>
    <w:rsid w:val="00B31906"/>
    <w:rsid w:val="00B3193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3344"/>
    <w:rsid w:val="00B438CF"/>
    <w:rsid w:val="00B43A0D"/>
    <w:rsid w:val="00B442E5"/>
    <w:rsid w:val="00B447C8"/>
    <w:rsid w:val="00B44C85"/>
    <w:rsid w:val="00B44CEE"/>
    <w:rsid w:val="00B4648F"/>
    <w:rsid w:val="00B46988"/>
    <w:rsid w:val="00B47A0E"/>
    <w:rsid w:val="00B50B12"/>
    <w:rsid w:val="00B50C14"/>
    <w:rsid w:val="00B512A9"/>
    <w:rsid w:val="00B514E0"/>
    <w:rsid w:val="00B51BC7"/>
    <w:rsid w:val="00B51F85"/>
    <w:rsid w:val="00B52184"/>
    <w:rsid w:val="00B522D6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8C9"/>
    <w:rsid w:val="00B64F08"/>
    <w:rsid w:val="00B6568C"/>
    <w:rsid w:val="00B65A94"/>
    <w:rsid w:val="00B66085"/>
    <w:rsid w:val="00B664AC"/>
    <w:rsid w:val="00B66CD5"/>
    <w:rsid w:val="00B67D1B"/>
    <w:rsid w:val="00B70139"/>
    <w:rsid w:val="00B70C70"/>
    <w:rsid w:val="00B71516"/>
    <w:rsid w:val="00B71F0F"/>
    <w:rsid w:val="00B72136"/>
    <w:rsid w:val="00B72879"/>
    <w:rsid w:val="00B72E9A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15A"/>
    <w:rsid w:val="00B9039C"/>
    <w:rsid w:val="00B90465"/>
    <w:rsid w:val="00B90AB3"/>
    <w:rsid w:val="00B910B0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0C78"/>
    <w:rsid w:val="00BA1A67"/>
    <w:rsid w:val="00BA26B7"/>
    <w:rsid w:val="00BA2D54"/>
    <w:rsid w:val="00BA2EDD"/>
    <w:rsid w:val="00BA30E5"/>
    <w:rsid w:val="00BA44F9"/>
    <w:rsid w:val="00BA4BAA"/>
    <w:rsid w:val="00BA4BF9"/>
    <w:rsid w:val="00BA5522"/>
    <w:rsid w:val="00BA5B77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382"/>
    <w:rsid w:val="00BB4A8A"/>
    <w:rsid w:val="00BB57C3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1E40"/>
    <w:rsid w:val="00BD2490"/>
    <w:rsid w:val="00BD453E"/>
    <w:rsid w:val="00BD4A00"/>
    <w:rsid w:val="00BD4CDB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A94"/>
    <w:rsid w:val="00BE4D8F"/>
    <w:rsid w:val="00BE4E4A"/>
    <w:rsid w:val="00BE5BB1"/>
    <w:rsid w:val="00BE5C93"/>
    <w:rsid w:val="00BE6671"/>
    <w:rsid w:val="00BE6731"/>
    <w:rsid w:val="00BE6847"/>
    <w:rsid w:val="00BE7CF8"/>
    <w:rsid w:val="00BE7E4F"/>
    <w:rsid w:val="00BF066C"/>
    <w:rsid w:val="00BF19B9"/>
    <w:rsid w:val="00BF1F60"/>
    <w:rsid w:val="00BF2883"/>
    <w:rsid w:val="00BF4F20"/>
    <w:rsid w:val="00BF4F3C"/>
    <w:rsid w:val="00BF538D"/>
    <w:rsid w:val="00BF5696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17811"/>
    <w:rsid w:val="00C20D3E"/>
    <w:rsid w:val="00C22646"/>
    <w:rsid w:val="00C22BD3"/>
    <w:rsid w:val="00C2500D"/>
    <w:rsid w:val="00C2549E"/>
    <w:rsid w:val="00C26C77"/>
    <w:rsid w:val="00C302E8"/>
    <w:rsid w:val="00C30317"/>
    <w:rsid w:val="00C30510"/>
    <w:rsid w:val="00C30A56"/>
    <w:rsid w:val="00C311B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5931"/>
    <w:rsid w:val="00C67868"/>
    <w:rsid w:val="00C70696"/>
    <w:rsid w:val="00C70735"/>
    <w:rsid w:val="00C70B6B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28B1"/>
    <w:rsid w:val="00C83606"/>
    <w:rsid w:val="00C839F0"/>
    <w:rsid w:val="00C8458D"/>
    <w:rsid w:val="00C85551"/>
    <w:rsid w:val="00C85878"/>
    <w:rsid w:val="00C85D89"/>
    <w:rsid w:val="00C862C5"/>
    <w:rsid w:val="00C87D15"/>
    <w:rsid w:val="00C9014D"/>
    <w:rsid w:val="00C90192"/>
    <w:rsid w:val="00C9051F"/>
    <w:rsid w:val="00C90B68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2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33"/>
    <w:rsid w:val="00CB744B"/>
    <w:rsid w:val="00CB7A53"/>
    <w:rsid w:val="00CC146D"/>
    <w:rsid w:val="00CC1D14"/>
    <w:rsid w:val="00CC1FEF"/>
    <w:rsid w:val="00CC2545"/>
    <w:rsid w:val="00CC262A"/>
    <w:rsid w:val="00CC2BD6"/>
    <w:rsid w:val="00CC2F96"/>
    <w:rsid w:val="00CC4C9E"/>
    <w:rsid w:val="00CC4D29"/>
    <w:rsid w:val="00CC4ECB"/>
    <w:rsid w:val="00CC6BD8"/>
    <w:rsid w:val="00CC78F0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0F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45F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BF3"/>
    <w:rsid w:val="00CF5EF3"/>
    <w:rsid w:val="00CF7BA8"/>
    <w:rsid w:val="00D00102"/>
    <w:rsid w:val="00D001D7"/>
    <w:rsid w:val="00D00230"/>
    <w:rsid w:val="00D00357"/>
    <w:rsid w:val="00D008F1"/>
    <w:rsid w:val="00D0099A"/>
    <w:rsid w:val="00D00D93"/>
    <w:rsid w:val="00D013DD"/>
    <w:rsid w:val="00D01421"/>
    <w:rsid w:val="00D024F2"/>
    <w:rsid w:val="00D02C4E"/>
    <w:rsid w:val="00D035D1"/>
    <w:rsid w:val="00D03A07"/>
    <w:rsid w:val="00D04287"/>
    <w:rsid w:val="00D05995"/>
    <w:rsid w:val="00D06AD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6C1"/>
    <w:rsid w:val="00D3783D"/>
    <w:rsid w:val="00D403F7"/>
    <w:rsid w:val="00D4059D"/>
    <w:rsid w:val="00D40EE6"/>
    <w:rsid w:val="00D40FAE"/>
    <w:rsid w:val="00D41125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107D"/>
    <w:rsid w:val="00D510E7"/>
    <w:rsid w:val="00D5177C"/>
    <w:rsid w:val="00D535F1"/>
    <w:rsid w:val="00D54692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4F5"/>
    <w:rsid w:val="00D758F9"/>
    <w:rsid w:val="00D75B6C"/>
    <w:rsid w:val="00D75C3D"/>
    <w:rsid w:val="00D7776A"/>
    <w:rsid w:val="00D77DAB"/>
    <w:rsid w:val="00D81435"/>
    <w:rsid w:val="00D818D5"/>
    <w:rsid w:val="00D81D6E"/>
    <w:rsid w:val="00D829E9"/>
    <w:rsid w:val="00D8305C"/>
    <w:rsid w:val="00D834BC"/>
    <w:rsid w:val="00D83DB8"/>
    <w:rsid w:val="00D84339"/>
    <w:rsid w:val="00D8528B"/>
    <w:rsid w:val="00D857C2"/>
    <w:rsid w:val="00D865B0"/>
    <w:rsid w:val="00D8666B"/>
    <w:rsid w:val="00D86D56"/>
    <w:rsid w:val="00D87C69"/>
    <w:rsid w:val="00D87C8C"/>
    <w:rsid w:val="00D91107"/>
    <w:rsid w:val="00D9125A"/>
    <w:rsid w:val="00D91383"/>
    <w:rsid w:val="00D92549"/>
    <w:rsid w:val="00D9261A"/>
    <w:rsid w:val="00D92828"/>
    <w:rsid w:val="00D932A3"/>
    <w:rsid w:val="00D93A5B"/>
    <w:rsid w:val="00D93C2F"/>
    <w:rsid w:val="00D94C75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1EA7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730"/>
    <w:rsid w:val="00DD38D5"/>
    <w:rsid w:val="00DD3B8A"/>
    <w:rsid w:val="00DD3C91"/>
    <w:rsid w:val="00DD4092"/>
    <w:rsid w:val="00DD4CEB"/>
    <w:rsid w:val="00DD4D93"/>
    <w:rsid w:val="00DD5B33"/>
    <w:rsid w:val="00DD643A"/>
    <w:rsid w:val="00DE0202"/>
    <w:rsid w:val="00DE13CC"/>
    <w:rsid w:val="00DE1682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E7DD6"/>
    <w:rsid w:val="00DF06BA"/>
    <w:rsid w:val="00DF07B9"/>
    <w:rsid w:val="00DF0DE6"/>
    <w:rsid w:val="00DF11CA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7DCE"/>
    <w:rsid w:val="00E002D9"/>
    <w:rsid w:val="00E015A6"/>
    <w:rsid w:val="00E023AA"/>
    <w:rsid w:val="00E02FC0"/>
    <w:rsid w:val="00E0346F"/>
    <w:rsid w:val="00E04B93"/>
    <w:rsid w:val="00E05002"/>
    <w:rsid w:val="00E06BE1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2C8F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A8A"/>
    <w:rsid w:val="00E23DA0"/>
    <w:rsid w:val="00E2414F"/>
    <w:rsid w:val="00E241A3"/>
    <w:rsid w:val="00E241E0"/>
    <w:rsid w:val="00E243A2"/>
    <w:rsid w:val="00E25439"/>
    <w:rsid w:val="00E2642D"/>
    <w:rsid w:val="00E26825"/>
    <w:rsid w:val="00E269A1"/>
    <w:rsid w:val="00E26B23"/>
    <w:rsid w:val="00E26B42"/>
    <w:rsid w:val="00E27CAB"/>
    <w:rsid w:val="00E32EB4"/>
    <w:rsid w:val="00E3319C"/>
    <w:rsid w:val="00E34087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2C11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7E6"/>
    <w:rsid w:val="00E56A20"/>
    <w:rsid w:val="00E56FA9"/>
    <w:rsid w:val="00E572E8"/>
    <w:rsid w:val="00E5781B"/>
    <w:rsid w:val="00E600FF"/>
    <w:rsid w:val="00E606FC"/>
    <w:rsid w:val="00E60EBD"/>
    <w:rsid w:val="00E619D3"/>
    <w:rsid w:val="00E61B0C"/>
    <w:rsid w:val="00E62712"/>
    <w:rsid w:val="00E63B49"/>
    <w:rsid w:val="00E63FB0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77EF7"/>
    <w:rsid w:val="00E80AF2"/>
    <w:rsid w:val="00E815EF"/>
    <w:rsid w:val="00E82318"/>
    <w:rsid w:val="00E82644"/>
    <w:rsid w:val="00E828F9"/>
    <w:rsid w:val="00E82988"/>
    <w:rsid w:val="00E831D2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0C6"/>
    <w:rsid w:val="00EB08F7"/>
    <w:rsid w:val="00EB197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4C5"/>
    <w:rsid w:val="00EE59E8"/>
    <w:rsid w:val="00EE5D46"/>
    <w:rsid w:val="00EE5DEA"/>
    <w:rsid w:val="00EE7193"/>
    <w:rsid w:val="00EF0B3F"/>
    <w:rsid w:val="00EF16DE"/>
    <w:rsid w:val="00EF215C"/>
    <w:rsid w:val="00EF3EFF"/>
    <w:rsid w:val="00EF41E1"/>
    <w:rsid w:val="00EF4226"/>
    <w:rsid w:val="00EF5A29"/>
    <w:rsid w:val="00EF616C"/>
    <w:rsid w:val="00EF67EF"/>
    <w:rsid w:val="00EF6C0F"/>
    <w:rsid w:val="00EF6C26"/>
    <w:rsid w:val="00EF6F5A"/>
    <w:rsid w:val="00EF7D9C"/>
    <w:rsid w:val="00EF7ED2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4EA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5DF4"/>
    <w:rsid w:val="00F364F6"/>
    <w:rsid w:val="00F36ACB"/>
    <w:rsid w:val="00F370BD"/>
    <w:rsid w:val="00F37420"/>
    <w:rsid w:val="00F376EE"/>
    <w:rsid w:val="00F37B47"/>
    <w:rsid w:val="00F408DD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51384"/>
    <w:rsid w:val="00F52479"/>
    <w:rsid w:val="00F52D29"/>
    <w:rsid w:val="00F530A5"/>
    <w:rsid w:val="00F533F2"/>
    <w:rsid w:val="00F535EB"/>
    <w:rsid w:val="00F53611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1D14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6E8C"/>
    <w:rsid w:val="00F7747D"/>
    <w:rsid w:val="00F77D5E"/>
    <w:rsid w:val="00F810BD"/>
    <w:rsid w:val="00F81A72"/>
    <w:rsid w:val="00F822EB"/>
    <w:rsid w:val="00F83005"/>
    <w:rsid w:val="00F83735"/>
    <w:rsid w:val="00F84B2D"/>
    <w:rsid w:val="00F84DA4"/>
    <w:rsid w:val="00F84E0C"/>
    <w:rsid w:val="00F84FE7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9F2"/>
    <w:rsid w:val="00F92D65"/>
    <w:rsid w:val="00F940B5"/>
    <w:rsid w:val="00F94814"/>
    <w:rsid w:val="00F94C26"/>
    <w:rsid w:val="00F94D84"/>
    <w:rsid w:val="00F94F46"/>
    <w:rsid w:val="00F95F34"/>
    <w:rsid w:val="00F96F80"/>
    <w:rsid w:val="00FA037F"/>
    <w:rsid w:val="00FA0424"/>
    <w:rsid w:val="00FA07DD"/>
    <w:rsid w:val="00FA1612"/>
    <w:rsid w:val="00FA1D70"/>
    <w:rsid w:val="00FA235B"/>
    <w:rsid w:val="00FA3264"/>
    <w:rsid w:val="00FA3C3A"/>
    <w:rsid w:val="00FA4182"/>
    <w:rsid w:val="00FA42DA"/>
    <w:rsid w:val="00FA4F0F"/>
    <w:rsid w:val="00FA50C0"/>
    <w:rsid w:val="00FA5F15"/>
    <w:rsid w:val="00FA6844"/>
    <w:rsid w:val="00FA69D1"/>
    <w:rsid w:val="00FA69E3"/>
    <w:rsid w:val="00FA78FC"/>
    <w:rsid w:val="00FA7E2D"/>
    <w:rsid w:val="00FB09B0"/>
    <w:rsid w:val="00FB0D75"/>
    <w:rsid w:val="00FB1010"/>
    <w:rsid w:val="00FB11AA"/>
    <w:rsid w:val="00FB11BB"/>
    <w:rsid w:val="00FB1227"/>
    <w:rsid w:val="00FB14FC"/>
    <w:rsid w:val="00FB1683"/>
    <w:rsid w:val="00FB1933"/>
    <w:rsid w:val="00FB19E4"/>
    <w:rsid w:val="00FB1C57"/>
    <w:rsid w:val="00FB2581"/>
    <w:rsid w:val="00FB39E3"/>
    <w:rsid w:val="00FB3BE0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61C4"/>
    <w:rsid w:val="00FC727D"/>
    <w:rsid w:val="00FD1A72"/>
    <w:rsid w:val="00FD2B36"/>
    <w:rsid w:val="00FD2E6D"/>
    <w:rsid w:val="00FD5045"/>
    <w:rsid w:val="00FD5637"/>
    <w:rsid w:val="00FD6662"/>
    <w:rsid w:val="00FD6EBE"/>
    <w:rsid w:val="00FD7620"/>
    <w:rsid w:val="00FD7D8E"/>
    <w:rsid w:val="00FD7F45"/>
    <w:rsid w:val="00FE00D9"/>
    <w:rsid w:val="00FE04F3"/>
    <w:rsid w:val="00FE06CB"/>
    <w:rsid w:val="00FE0D6B"/>
    <w:rsid w:val="00FE1C18"/>
    <w:rsid w:val="00FE25F0"/>
    <w:rsid w:val="00FE26E2"/>
    <w:rsid w:val="00FE280A"/>
    <w:rsid w:val="00FE344B"/>
    <w:rsid w:val="00FE47B5"/>
    <w:rsid w:val="00FE6407"/>
    <w:rsid w:val="00FE76E0"/>
    <w:rsid w:val="00FE78B8"/>
    <w:rsid w:val="00FE7ADC"/>
    <w:rsid w:val="00FF045A"/>
    <w:rsid w:val="00FF04C2"/>
    <w:rsid w:val="00FF068F"/>
    <w:rsid w:val="00FF1CCE"/>
    <w:rsid w:val="00FF345E"/>
    <w:rsid w:val="00FF35DC"/>
    <w:rsid w:val="00FF38C7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EA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  <w:style w:type="character" w:customStyle="1" w:styleId="linewrapper">
    <w:name w:val="line_wrapper"/>
    <w:basedOn w:val="DefaultParagraphFont"/>
    <w:rsid w:val="006E0F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0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5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4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1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84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5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72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2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15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0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9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2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3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5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4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5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5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4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33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86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1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0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6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00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27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2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4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55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209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170214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55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3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9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5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0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64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46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0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8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95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54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5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9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8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52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3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5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58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74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4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47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2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72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2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78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2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34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5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9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4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003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8968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499010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7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79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9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1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9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9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6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27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9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61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43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27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8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8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43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6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7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57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2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7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11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04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10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2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5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6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79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5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81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8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6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23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0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6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79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634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569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470440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1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0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1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6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66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6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3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4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6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9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8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9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2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1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0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65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9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4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3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1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23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5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0239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183401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24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8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64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0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3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9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4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4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8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7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23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8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7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2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5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56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39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0901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44330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42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9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9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0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0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3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8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87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hdphoto" Target="media/hdphoto1.wdp"/><Relationship Id="rId18" Type="http://schemas.openxmlformats.org/officeDocument/2006/relationships/image" Target="media/image9.png"/><Relationship Id="rId26" Type="http://schemas.openxmlformats.org/officeDocument/2006/relationships/header" Target="header3.xml"/><Relationship Id="rId3" Type="http://schemas.openxmlformats.org/officeDocument/2006/relationships/numbering" Target="numbering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2.emf"/><Relationship Id="rId19" Type="http://schemas.openxmlformats.org/officeDocument/2006/relationships/image" Target="media/image10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emf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Props1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4</TotalTime>
  <Pages>10</Pages>
  <Words>1126</Words>
  <Characters>642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4196</cp:revision>
  <cp:lastPrinted>2023-12-01T21:22:00Z</cp:lastPrinted>
  <dcterms:created xsi:type="dcterms:W3CDTF">2021-09-16T23:49:00Z</dcterms:created>
  <dcterms:modified xsi:type="dcterms:W3CDTF">2023-12-01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